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4E1A3" w14:textId="591EC8D1" w:rsidR="004649D8" w:rsidRPr="004A375E" w:rsidRDefault="004649D8" w:rsidP="004A375E">
      <w:pPr>
        <w:spacing w:after="0" w:line="480" w:lineRule="auto"/>
        <w:jc w:val="center"/>
        <w:rPr>
          <w:rFonts w:cs="Arial"/>
          <w:b/>
          <w:bCs/>
          <w:sz w:val="20"/>
          <w:szCs w:val="20"/>
        </w:rPr>
      </w:pPr>
      <w:r w:rsidRPr="004A375E">
        <w:rPr>
          <w:rFonts w:cs="Arial"/>
          <w:b/>
          <w:bCs/>
          <w:sz w:val="20"/>
          <w:szCs w:val="20"/>
        </w:rPr>
        <w:t xml:space="preserve">Artigo </w:t>
      </w:r>
      <w:r w:rsidR="0018313E" w:rsidRPr="004A375E">
        <w:rPr>
          <w:rFonts w:cs="Arial"/>
          <w:b/>
          <w:bCs/>
          <w:sz w:val="20"/>
          <w:szCs w:val="20"/>
        </w:rPr>
        <w:t>C</w:t>
      </w:r>
      <w:r w:rsidRPr="004A375E">
        <w:rPr>
          <w:rFonts w:cs="Arial"/>
          <w:b/>
          <w:bCs/>
          <w:sz w:val="20"/>
          <w:szCs w:val="20"/>
        </w:rPr>
        <w:t>ientífico</w:t>
      </w:r>
    </w:p>
    <w:p w14:paraId="0D0AF27D" w14:textId="77777777" w:rsidR="00894438" w:rsidRPr="004A375E" w:rsidRDefault="00894438" w:rsidP="004A375E">
      <w:pPr>
        <w:spacing w:after="0" w:line="480" w:lineRule="auto"/>
        <w:jc w:val="center"/>
        <w:rPr>
          <w:rFonts w:cs="Arial"/>
          <w:b/>
          <w:bCs/>
          <w:sz w:val="20"/>
          <w:szCs w:val="20"/>
        </w:rPr>
      </w:pPr>
    </w:p>
    <w:p w14:paraId="2D202062" w14:textId="26D331F2" w:rsidR="00D640BA" w:rsidRDefault="00432E43" w:rsidP="004A375E">
      <w:pPr>
        <w:spacing w:after="0" w:line="480" w:lineRule="auto"/>
        <w:jc w:val="center"/>
        <w:rPr>
          <w:rFonts w:cs="Arial"/>
          <w:b/>
          <w:bCs/>
          <w:sz w:val="24"/>
          <w:szCs w:val="24"/>
        </w:rPr>
      </w:pPr>
      <w:r w:rsidRPr="004A375E">
        <w:rPr>
          <w:rFonts w:cs="Arial"/>
          <w:b/>
          <w:bCs/>
          <w:sz w:val="24"/>
          <w:szCs w:val="24"/>
        </w:rPr>
        <w:t>Efeito d</w:t>
      </w:r>
      <w:r w:rsidR="000D0FD2" w:rsidRPr="004A375E">
        <w:rPr>
          <w:rFonts w:cs="Arial"/>
          <w:b/>
          <w:bCs/>
          <w:sz w:val="24"/>
          <w:szCs w:val="24"/>
        </w:rPr>
        <w:t xml:space="preserve">e farinhas </w:t>
      </w:r>
      <w:r w:rsidR="008506A7" w:rsidRPr="004A375E">
        <w:rPr>
          <w:rFonts w:cs="Arial"/>
          <w:b/>
          <w:bCs/>
          <w:sz w:val="24"/>
          <w:szCs w:val="24"/>
        </w:rPr>
        <w:t>espessantes</w:t>
      </w:r>
      <w:r w:rsidR="006B0FC1" w:rsidRPr="004A375E">
        <w:rPr>
          <w:rFonts w:cs="Arial"/>
          <w:b/>
          <w:bCs/>
          <w:sz w:val="24"/>
          <w:szCs w:val="24"/>
        </w:rPr>
        <w:t xml:space="preserve"> </w:t>
      </w:r>
      <w:r w:rsidRPr="004A375E">
        <w:rPr>
          <w:rFonts w:cs="Arial"/>
          <w:b/>
          <w:bCs/>
          <w:sz w:val="24"/>
          <w:szCs w:val="24"/>
        </w:rPr>
        <w:t>n</w:t>
      </w:r>
      <w:r w:rsidR="000D0FD2" w:rsidRPr="004A375E">
        <w:rPr>
          <w:rFonts w:cs="Arial"/>
          <w:b/>
          <w:bCs/>
          <w:sz w:val="24"/>
          <w:szCs w:val="24"/>
        </w:rPr>
        <w:t>a</w:t>
      </w:r>
      <w:r w:rsidR="008506A7" w:rsidRPr="004A375E">
        <w:rPr>
          <w:rFonts w:cs="Arial"/>
          <w:b/>
          <w:bCs/>
          <w:sz w:val="24"/>
          <w:szCs w:val="24"/>
        </w:rPr>
        <w:t xml:space="preserve"> aceitabilidade do </w:t>
      </w:r>
      <w:proofErr w:type="spellStart"/>
      <w:r w:rsidR="000D0FD2" w:rsidRPr="004A375E">
        <w:rPr>
          <w:rFonts w:cs="Arial"/>
          <w:b/>
          <w:bCs/>
          <w:sz w:val="24"/>
          <w:szCs w:val="24"/>
        </w:rPr>
        <w:t>fishburguer</w:t>
      </w:r>
      <w:proofErr w:type="spellEnd"/>
      <w:r w:rsidRPr="004A375E">
        <w:rPr>
          <w:rFonts w:cs="Arial"/>
          <w:b/>
          <w:bCs/>
          <w:sz w:val="24"/>
          <w:szCs w:val="24"/>
        </w:rPr>
        <w:t xml:space="preserve"> de </w:t>
      </w:r>
      <w:proofErr w:type="spellStart"/>
      <w:r w:rsidRPr="004A375E">
        <w:rPr>
          <w:rFonts w:cs="Arial"/>
          <w:b/>
          <w:bCs/>
          <w:sz w:val="24"/>
          <w:szCs w:val="24"/>
        </w:rPr>
        <w:t>aruanã</w:t>
      </w:r>
      <w:proofErr w:type="spellEnd"/>
      <w:r w:rsidR="000D0FD2" w:rsidRPr="004A375E">
        <w:rPr>
          <w:rFonts w:cs="Arial"/>
          <w:b/>
          <w:bCs/>
          <w:sz w:val="24"/>
          <w:szCs w:val="24"/>
        </w:rPr>
        <w:t xml:space="preserve"> </w:t>
      </w:r>
      <w:r w:rsidR="003140B4" w:rsidRPr="004A375E">
        <w:rPr>
          <w:rFonts w:cs="Arial"/>
          <w:b/>
          <w:bCs/>
          <w:sz w:val="24"/>
          <w:szCs w:val="24"/>
        </w:rPr>
        <w:t xml:space="preserve">branca </w:t>
      </w:r>
      <w:r w:rsidRPr="004A375E">
        <w:rPr>
          <w:rFonts w:cs="Arial"/>
          <w:b/>
          <w:bCs/>
          <w:sz w:val="24"/>
          <w:szCs w:val="24"/>
        </w:rPr>
        <w:t>(</w:t>
      </w:r>
      <w:proofErr w:type="spellStart"/>
      <w:r w:rsidR="00D640BA" w:rsidRPr="004A375E">
        <w:rPr>
          <w:rFonts w:cs="Arial"/>
          <w:b/>
          <w:bCs/>
          <w:i/>
          <w:iCs/>
          <w:sz w:val="24"/>
          <w:szCs w:val="24"/>
        </w:rPr>
        <w:t>Osteoglossum</w:t>
      </w:r>
      <w:proofErr w:type="spellEnd"/>
      <w:r w:rsidR="004575A1" w:rsidRPr="004A375E">
        <w:rPr>
          <w:rFonts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CC029A" w:rsidRPr="00CC029A">
        <w:rPr>
          <w:rFonts w:cs="Arial"/>
          <w:b/>
          <w:bCs/>
          <w:i/>
          <w:sz w:val="24"/>
          <w:szCs w:val="24"/>
        </w:rPr>
        <w:t>bici</w:t>
      </w:r>
      <w:r w:rsidR="005B3AD1">
        <w:rPr>
          <w:rFonts w:cs="Arial"/>
          <w:b/>
          <w:bCs/>
          <w:i/>
          <w:sz w:val="24"/>
          <w:szCs w:val="24"/>
        </w:rPr>
        <w:t>r</w:t>
      </w:r>
      <w:r w:rsidR="00CC029A" w:rsidRPr="00CC029A">
        <w:rPr>
          <w:rFonts w:cs="Arial"/>
          <w:b/>
          <w:bCs/>
          <w:i/>
          <w:sz w:val="24"/>
          <w:szCs w:val="24"/>
        </w:rPr>
        <w:t>rhosum</w:t>
      </w:r>
      <w:proofErr w:type="spellEnd"/>
      <w:r w:rsidR="00CD273E" w:rsidRPr="004A375E">
        <w:rPr>
          <w:rFonts w:cs="Arial"/>
          <w:b/>
          <w:bCs/>
          <w:sz w:val="24"/>
          <w:szCs w:val="24"/>
        </w:rPr>
        <w:t>)</w:t>
      </w:r>
    </w:p>
    <w:p w14:paraId="410C25FC" w14:textId="77777777" w:rsidR="00987A17" w:rsidRPr="00610CF1" w:rsidRDefault="00987A17" w:rsidP="004A375E">
      <w:pPr>
        <w:spacing w:after="0" w:line="480" w:lineRule="auto"/>
        <w:jc w:val="center"/>
        <w:rPr>
          <w:rFonts w:cs="Arial"/>
          <w:b/>
          <w:bCs/>
          <w:i/>
          <w:iCs/>
          <w:sz w:val="24"/>
          <w:szCs w:val="24"/>
        </w:rPr>
      </w:pPr>
    </w:p>
    <w:p w14:paraId="164B53EA" w14:textId="0DD8C72A" w:rsidR="004A375E" w:rsidRPr="00987A17" w:rsidRDefault="004A375E" w:rsidP="004A375E">
      <w:pPr>
        <w:spacing w:after="0" w:line="480" w:lineRule="auto"/>
        <w:jc w:val="center"/>
        <w:rPr>
          <w:rFonts w:cs="Arial"/>
          <w:b/>
          <w:i/>
          <w:iCs/>
          <w:sz w:val="24"/>
          <w:szCs w:val="24"/>
          <w:lang w:val="en-US"/>
        </w:rPr>
      </w:pPr>
      <w:r w:rsidRPr="00987A17">
        <w:rPr>
          <w:rFonts w:cs="Arial"/>
          <w:b/>
          <w:bCs/>
          <w:i/>
          <w:iCs/>
          <w:sz w:val="24"/>
          <w:szCs w:val="24"/>
          <w:lang w:val="en-US"/>
        </w:rPr>
        <w:t xml:space="preserve">Effect of thickener meals on acceptability of </w:t>
      </w:r>
      <w:r w:rsidR="00987A17" w:rsidRPr="00987A17">
        <w:rPr>
          <w:rFonts w:cs="Arial"/>
          <w:b/>
          <w:bCs/>
          <w:i/>
          <w:iCs/>
          <w:sz w:val="24"/>
          <w:szCs w:val="24"/>
          <w:lang w:val="en-US"/>
        </w:rPr>
        <w:t>w</w:t>
      </w:r>
      <w:r w:rsidRPr="00987A17">
        <w:rPr>
          <w:rFonts w:cs="Arial"/>
          <w:b/>
          <w:bCs/>
          <w:i/>
          <w:iCs/>
          <w:sz w:val="24"/>
          <w:szCs w:val="24"/>
          <w:lang w:val="en-US"/>
        </w:rPr>
        <w:t xml:space="preserve">hite </w:t>
      </w:r>
      <w:r w:rsidR="005F7106">
        <w:rPr>
          <w:rFonts w:cs="Arial"/>
          <w:b/>
          <w:bCs/>
          <w:i/>
          <w:iCs/>
          <w:sz w:val="24"/>
          <w:szCs w:val="24"/>
          <w:lang w:val="en-US"/>
        </w:rPr>
        <w:t>a</w:t>
      </w:r>
      <w:r w:rsidRPr="00987A17">
        <w:rPr>
          <w:rFonts w:cs="Arial"/>
          <w:b/>
          <w:bCs/>
          <w:i/>
          <w:iCs/>
          <w:sz w:val="24"/>
          <w:szCs w:val="24"/>
          <w:lang w:val="en-US"/>
        </w:rPr>
        <w:t>r</w:t>
      </w:r>
      <w:r w:rsidR="00785216">
        <w:rPr>
          <w:rFonts w:cs="Arial"/>
          <w:b/>
          <w:bCs/>
          <w:i/>
          <w:iCs/>
          <w:sz w:val="24"/>
          <w:szCs w:val="24"/>
          <w:lang w:val="en-US"/>
        </w:rPr>
        <w:t>o</w:t>
      </w:r>
      <w:r w:rsidR="00610CF1">
        <w:rPr>
          <w:rFonts w:cs="Arial"/>
          <w:b/>
          <w:bCs/>
          <w:i/>
          <w:iCs/>
          <w:sz w:val="24"/>
          <w:szCs w:val="24"/>
          <w:lang w:val="en-US"/>
        </w:rPr>
        <w:t>w</w:t>
      </w:r>
      <w:r w:rsidRPr="00987A17">
        <w:rPr>
          <w:rFonts w:cs="Arial"/>
          <w:b/>
          <w:bCs/>
          <w:i/>
          <w:iCs/>
          <w:sz w:val="24"/>
          <w:szCs w:val="24"/>
          <w:lang w:val="en-US"/>
        </w:rPr>
        <w:t xml:space="preserve">ana </w:t>
      </w:r>
      <w:r w:rsidR="00987A17" w:rsidRPr="00987A17">
        <w:rPr>
          <w:rFonts w:cs="Arial"/>
          <w:b/>
          <w:bCs/>
          <w:i/>
          <w:iCs/>
          <w:sz w:val="24"/>
          <w:szCs w:val="24"/>
          <w:lang w:val="en-US"/>
        </w:rPr>
        <w:t>(</w:t>
      </w:r>
      <w:proofErr w:type="spellStart"/>
      <w:r w:rsidR="00987A17" w:rsidRPr="00FB3F48">
        <w:rPr>
          <w:rFonts w:cs="Arial"/>
          <w:b/>
          <w:bCs/>
          <w:sz w:val="24"/>
          <w:szCs w:val="24"/>
          <w:lang w:val="en-US"/>
        </w:rPr>
        <w:t>Osteoglossum</w:t>
      </w:r>
      <w:proofErr w:type="spellEnd"/>
      <w:r w:rsidR="00987A17" w:rsidRPr="00987A17">
        <w:rPr>
          <w:rFonts w:cs="Arial"/>
          <w:b/>
          <w:bCs/>
          <w:i/>
          <w:iCs/>
          <w:sz w:val="24"/>
          <w:szCs w:val="24"/>
          <w:lang w:val="en-US"/>
        </w:rPr>
        <w:t xml:space="preserve"> </w:t>
      </w:r>
      <w:proofErr w:type="spellStart"/>
      <w:r w:rsidR="00CC029A" w:rsidRPr="00FB3F48">
        <w:rPr>
          <w:rFonts w:cs="Arial"/>
          <w:b/>
          <w:bCs/>
          <w:sz w:val="24"/>
          <w:szCs w:val="24"/>
          <w:lang w:val="en-US"/>
        </w:rPr>
        <w:t>bici</w:t>
      </w:r>
      <w:r w:rsidR="005B3AD1" w:rsidRPr="00FB3F48">
        <w:rPr>
          <w:rFonts w:cs="Arial"/>
          <w:b/>
          <w:bCs/>
          <w:sz w:val="24"/>
          <w:szCs w:val="24"/>
          <w:lang w:val="en-US"/>
        </w:rPr>
        <w:t>r</w:t>
      </w:r>
      <w:r w:rsidR="00CC029A" w:rsidRPr="00FB3F48">
        <w:rPr>
          <w:rFonts w:cs="Arial"/>
          <w:b/>
          <w:bCs/>
          <w:sz w:val="24"/>
          <w:szCs w:val="24"/>
          <w:lang w:val="en-US"/>
        </w:rPr>
        <w:t>rhosum</w:t>
      </w:r>
      <w:proofErr w:type="spellEnd"/>
      <w:r w:rsidR="00987A17" w:rsidRPr="00987A17">
        <w:rPr>
          <w:rFonts w:cs="Arial"/>
          <w:b/>
          <w:bCs/>
          <w:i/>
          <w:iCs/>
          <w:sz w:val="24"/>
          <w:szCs w:val="24"/>
          <w:lang w:val="en-US"/>
        </w:rPr>
        <w:t xml:space="preserve">) </w:t>
      </w:r>
      <w:proofErr w:type="spellStart"/>
      <w:r w:rsidR="00987A17">
        <w:rPr>
          <w:rFonts w:cs="Arial"/>
          <w:b/>
          <w:bCs/>
          <w:i/>
          <w:iCs/>
          <w:sz w:val="24"/>
          <w:szCs w:val="24"/>
          <w:lang w:val="en-US"/>
        </w:rPr>
        <w:t>fish</w:t>
      </w:r>
      <w:r w:rsidR="00987A17" w:rsidRPr="00987A17">
        <w:rPr>
          <w:rFonts w:cs="Arial"/>
          <w:b/>
          <w:bCs/>
          <w:i/>
          <w:iCs/>
          <w:sz w:val="24"/>
          <w:szCs w:val="24"/>
          <w:lang w:val="en-US"/>
        </w:rPr>
        <w:t>burger</w:t>
      </w:r>
      <w:r w:rsidR="00796277">
        <w:rPr>
          <w:rFonts w:cs="Arial"/>
          <w:b/>
          <w:bCs/>
          <w:i/>
          <w:iCs/>
          <w:sz w:val="24"/>
          <w:szCs w:val="24"/>
          <w:lang w:val="en-US"/>
        </w:rPr>
        <w:t>s</w:t>
      </w:r>
      <w:proofErr w:type="spellEnd"/>
    </w:p>
    <w:p w14:paraId="54CB4CBA" w14:textId="77777777" w:rsidR="004A375E" w:rsidRPr="00987A17" w:rsidRDefault="004A375E" w:rsidP="004A375E">
      <w:pPr>
        <w:spacing w:after="0" w:line="480" w:lineRule="auto"/>
        <w:jc w:val="center"/>
        <w:rPr>
          <w:rFonts w:cs="Arial"/>
          <w:b/>
          <w:sz w:val="24"/>
          <w:szCs w:val="24"/>
          <w:lang w:val="en-US"/>
        </w:rPr>
      </w:pPr>
    </w:p>
    <w:p w14:paraId="29B3B5B1" w14:textId="6B757871" w:rsidR="00017C3C" w:rsidRDefault="008C1CF7" w:rsidP="008C1CF7">
      <w:pPr>
        <w:spacing w:after="0" w:line="480" w:lineRule="auto"/>
        <w:rPr>
          <w:rFonts w:cs="Arial"/>
          <w:bCs/>
          <w:color w:val="000000" w:themeColor="text1"/>
          <w:sz w:val="20"/>
          <w:szCs w:val="20"/>
        </w:rPr>
      </w:pPr>
      <w:proofErr w:type="spellStart"/>
      <w:r w:rsidRPr="004A375E">
        <w:rPr>
          <w:rFonts w:cs="Arial"/>
          <w:bCs/>
          <w:color w:val="000000" w:themeColor="text1"/>
          <w:sz w:val="20"/>
          <w:szCs w:val="20"/>
        </w:rPr>
        <w:t>Hérlon</w:t>
      </w:r>
      <w:proofErr w:type="spellEnd"/>
      <w:r w:rsidRPr="004A375E">
        <w:rPr>
          <w:rFonts w:cs="Arial"/>
          <w:bCs/>
          <w:color w:val="000000" w:themeColor="text1"/>
          <w:sz w:val="20"/>
          <w:szCs w:val="20"/>
        </w:rPr>
        <w:t xml:space="preserve"> Mota </w:t>
      </w:r>
      <w:r w:rsidR="008B5189" w:rsidRPr="004A375E">
        <w:rPr>
          <w:rFonts w:cs="Arial"/>
          <w:bCs/>
          <w:color w:val="000000" w:themeColor="text1"/>
          <w:sz w:val="20"/>
          <w:szCs w:val="20"/>
        </w:rPr>
        <w:t>Atayde</w:t>
      </w:r>
      <w:r w:rsidR="00625891" w:rsidRPr="008931AC">
        <w:rPr>
          <w:rFonts w:cs="Arial"/>
          <w:bCs/>
          <w:color w:val="000000" w:themeColor="text1"/>
          <w:sz w:val="20"/>
          <w:szCs w:val="20"/>
          <w:vertAlign w:val="superscript"/>
        </w:rPr>
        <w:t>1</w:t>
      </w:r>
    </w:p>
    <w:p w14:paraId="04243080" w14:textId="664D961B" w:rsidR="006A454B" w:rsidRPr="006A454B" w:rsidRDefault="00584D8E" w:rsidP="00584D8E">
      <w:pPr>
        <w:spacing w:after="0" w:line="480" w:lineRule="auto"/>
        <w:rPr>
          <w:rFonts w:cs="Arial"/>
          <w:bCs/>
          <w:color w:val="000000" w:themeColor="text1"/>
          <w:sz w:val="20"/>
          <w:szCs w:val="20"/>
          <w:vertAlign w:val="superscript"/>
        </w:rPr>
      </w:pPr>
      <w:proofErr w:type="spellStart"/>
      <w:r w:rsidRPr="004A375E">
        <w:rPr>
          <w:rFonts w:cs="Arial"/>
          <w:bCs/>
          <w:color w:val="000000" w:themeColor="text1"/>
          <w:sz w:val="20"/>
          <w:szCs w:val="20"/>
        </w:rPr>
        <w:t>Ézia</w:t>
      </w:r>
      <w:proofErr w:type="spellEnd"/>
      <w:r w:rsidRPr="004A375E">
        <w:rPr>
          <w:rFonts w:cs="Arial"/>
          <w:bCs/>
          <w:color w:val="000000" w:themeColor="text1"/>
          <w:sz w:val="20"/>
          <w:szCs w:val="20"/>
        </w:rPr>
        <w:t xml:space="preserve"> Lima de Amorim</w:t>
      </w:r>
      <w:r w:rsidR="001F4E91" w:rsidRPr="001F4E91">
        <w:rPr>
          <w:rFonts w:cs="Arial"/>
          <w:bCs/>
          <w:color w:val="000000" w:themeColor="text1"/>
          <w:sz w:val="20"/>
          <w:szCs w:val="20"/>
          <w:vertAlign w:val="superscript"/>
        </w:rPr>
        <w:t>2</w:t>
      </w:r>
    </w:p>
    <w:p w14:paraId="0F54C63D" w14:textId="7D849D9C" w:rsidR="006A454B" w:rsidRPr="006A454B" w:rsidRDefault="006A454B" w:rsidP="006A454B">
      <w:pPr>
        <w:spacing w:after="0" w:line="480" w:lineRule="auto"/>
        <w:rPr>
          <w:rFonts w:cs="Arial"/>
          <w:bCs/>
          <w:color w:val="000000" w:themeColor="text1"/>
          <w:sz w:val="20"/>
          <w:szCs w:val="20"/>
          <w:vertAlign w:val="superscript"/>
        </w:rPr>
      </w:pPr>
      <w:proofErr w:type="spellStart"/>
      <w:r>
        <w:rPr>
          <w:rFonts w:cs="Arial"/>
          <w:bCs/>
          <w:color w:val="000000" w:themeColor="text1"/>
          <w:sz w:val="20"/>
          <w:szCs w:val="20"/>
        </w:rPr>
        <w:t>Elicelma</w:t>
      </w:r>
      <w:proofErr w:type="spellEnd"/>
      <w:r>
        <w:rPr>
          <w:rFonts w:cs="Arial"/>
          <w:bCs/>
          <w:color w:val="000000" w:themeColor="text1"/>
          <w:sz w:val="20"/>
          <w:szCs w:val="20"/>
        </w:rPr>
        <w:t xml:space="preserve"> Santana de Beleza</w:t>
      </w:r>
      <w:r>
        <w:rPr>
          <w:rFonts w:cs="Arial"/>
          <w:bCs/>
          <w:color w:val="000000" w:themeColor="text1"/>
          <w:sz w:val="20"/>
          <w:szCs w:val="20"/>
          <w:vertAlign w:val="superscript"/>
        </w:rPr>
        <w:t>3</w:t>
      </w:r>
    </w:p>
    <w:p w14:paraId="5B013BF9" w14:textId="5E0C9A6A" w:rsidR="001F4E91" w:rsidRPr="004A375E" w:rsidRDefault="00D76446" w:rsidP="001F4E91">
      <w:pPr>
        <w:spacing w:after="0" w:line="480" w:lineRule="auto"/>
        <w:rPr>
          <w:rFonts w:cs="Arial"/>
          <w:bCs/>
          <w:color w:val="000000" w:themeColor="text1"/>
          <w:sz w:val="20"/>
          <w:szCs w:val="20"/>
        </w:rPr>
      </w:pPr>
      <w:r w:rsidRPr="004A375E">
        <w:rPr>
          <w:rFonts w:cs="Arial"/>
          <w:bCs/>
          <w:color w:val="000000" w:themeColor="text1"/>
          <w:sz w:val="20"/>
          <w:szCs w:val="20"/>
        </w:rPr>
        <w:t>Euclides Luís Queiroz-de-Vasconcelos</w:t>
      </w:r>
      <w:r w:rsidR="00B15CD0">
        <w:rPr>
          <w:rFonts w:cs="Arial"/>
          <w:bCs/>
          <w:color w:val="000000" w:themeColor="text1"/>
          <w:sz w:val="20"/>
          <w:szCs w:val="20"/>
          <w:vertAlign w:val="superscript"/>
        </w:rPr>
        <w:t>4</w:t>
      </w:r>
    </w:p>
    <w:p w14:paraId="2C5FD587" w14:textId="475C37B9" w:rsidR="00B15CD0" w:rsidRPr="004A375E" w:rsidRDefault="00B15CD0" w:rsidP="00B15CD0">
      <w:pPr>
        <w:spacing w:after="0" w:line="480" w:lineRule="auto"/>
        <w:rPr>
          <w:rFonts w:cs="Arial"/>
          <w:bCs/>
          <w:color w:val="000000" w:themeColor="text1"/>
          <w:sz w:val="20"/>
          <w:szCs w:val="20"/>
        </w:rPr>
      </w:pPr>
      <w:r w:rsidRPr="004A375E">
        <w:rPr>
          <w:rFonts w:cs="Arial"/>
          <w:bCs/>
          <w:color w:val="000000" w:themeColor="text1"/>
          <w:sz w:val="20"/>
          <w:szCs w:val="20"/>
        </w:rPr>
        <w:t>Maria José Mendonça de Oliveira</w:t>
      </w:r>
      <w:r>
        <w:rPr>
          <w:rFonts w:cs="Arial"/>
          <w:bCs/>
          <w:color w:val="000000" w:themeColor="text1"/>
          <w:sz w:val="20"/>
          <w:szCs w:val="20"/>
          <w:vertAlign w:val="superscript"/>
        </w:rPr>
        <w:t>5</w:t>
      </w:r>
    </w:p>
    <w:p w14:paraId="3B7C589A" w14:textId="77777777" w:rsidR="00B15CD0" w:rsidRDefault="00B15CD0" w:rsidP="008C1CF7">
      <w:pPr>
        <w:spacing w:after="0" w:line="480" w:lineRule="auto"/>
        <w:rPr>
          <w:rFonts w:cs="Arial"/>
          <w:bCs/>
          <w:color w:val="000000" w:themeColor="text1"/>
          <w:sz w:val="20"/>
          <w:szCs w:val="20"/>
        </w:rPr>
      </w:pPr>
    </w:p>
    <w:p w14:paraId="56128510" w14:textId="421CACB5" w:rsidR="008C1CF7" w:rsidRPr="004A375E" w:rsidRDefault="00082C0C" w:rsidP="00365C86">
      <w:pPr>
        <w:spacing w:after="0" w:line="480" w:lineRule="auto"/>
        <w:jc w:val="both"/>
        <w:rPr>
          <w:rFonts w:cs="Arial"/>
          <w:bCs/>
          <w:color w:val="000000" w:themeColor="text1"/>
          <w:sz w:val="20"/>
          <w:szCs w:val="20"/>
        </w:rPr>
      </w:pPr>
      <w:r w:rsidRPr="00C973AA">
        <w:rPr>
          <w:rFonts w:cs="Arial"/>
          <w:bCs/>
          <w:color w:val="000000" w:themeColor="text1"/>
          <w:sz w:val="20"/>
          <w:szCs w:val="20"/>
          <w:vertAlign w:val="superscript"/>
        </w:rPr>
        <w:t>1</w:t>
      </w:r>
      <w:r>
        <w:rPr>
          <w:rFonts w:cs="Arial"/>
          <w:bCs/>
          <w:color w:val="000000" w:themeColor="text1"/>
          <w:sz w:val="20"/>
          <w:szCs w:val="20"/>
        </w:rPr>
        <w:t xml:space="preserve"> </w:t>
      </w:r>
      <w:r w:rsidR="008931AC">
        <w:rPr>
          <w:rFonts w:cs="Arial"/>
          <w:bCs/>
          <w:color w:val="000000" w:themeColor="text1"/>
          <w:sz w:val="20"/>
          <w:szCs w:val="20"/>
        </w:rPr>
        <w:t>Autor pela correspondência</w:t>
      </w:r>
      <w:r w:rsidR="00AE517E">
        <w:rPr>
          <w:rFonts w:cs="Arial"/>
          <w:bCs/>
          <w:color w:val="000000" w:themeColor="text1"/>
          <w:sz w:val="20"/>
          <w:szCs w:val="20"/>
        </w:rPr>
        <w:t>,</w:t>
      </w:r>
      <w:r w:rsidR="00B809FB">
        <w:rPr>
          <w:rFonts w:cs="Arial"/>
          <w:bCs/>
          <w:color w:val="000000" w:themeColor="text1"/>
          <w:sz w:val="20"/>
          <w:szCs w:val="20"/>
        </w:rPr>
        <w:t xml:space="preserve"> </w:t>
      </w:r>
      <w:r w:rsidR="00205DDE">
        <w:rPr>
          <w:rFonts w:cs="Arial"/>
          <w:bCs/>
          <w:color w:val="000000" w:themeColor="text1"/>
          <w:sz w:val="20"/>
          <w:szCs w:val="20"/>
        </w:rPr>
        <w:t>e</w:t>
      </w:r>
      <w:r w:rsidR="008C1CF7" w:rsidRPr="004A375E">
        <w:rPr>
          <w:rFonts w:cs="Arial"/>
          <w:bCs/>
          <w:color w:val="000000" w:themeColor="text1"/>
          <w:sz w:val="20"/>
          <w:szCs w:val="20"/>
        </w:rPr>
        <w:t xml:space="preserve">ngenheiro de </w:t>
      </w:r>
      <w:r w:rsidR="00711D42">
        <w:rPr>
          <w:rFonts w:cs="Arial"/>
          <w:bCs/>
          <w:color w:val="000000" w:themeColor="text1"/>
          <w:sz w:val="20"/>
          <w:szCs w:val="20"/>
        </w:rPr>
        <w:t>p</w:t>
      </w:r>
      <w:r w:rsidR="008C1CF7" w:rsidRPr="004A375E">
        <w:rPr>
          <w:rFonts w:cs="Arial"/>
          <w:bCs/>
          <w:color w:val="000000" w:themeColor="text1"/>
          <w:sz w:val="20"/>
          <w:szCs w:val="20"/>
        </w:rPr>
        <w:t>esca, Doutor em Ciências Pesqueiras nos Trópicos, Docente da Universidade Federal do Oeste do Pará</w:t>
      </w:r>
      <w:r w:rsidR="007B2F98">
        <w:rPr>
          <w:rFonts w:cs="Arial"/>
          <w:bCs/>
          <w:color w:val="000000" w:themeColor="text1"/>
          <w:sz w:val="20"/>
          <w:szCs w:val="20"/>
        </w:rPr>
        <w:t xml:space="preserve">, Rua Vera Paz, s/n, </w:t>
      </w:r>
      <w:r w:rsidR="00E80D41">
        <w:rPr>
          <w:rFonts w:cs="Arial"/>
          <w:bCs/>
          <w:color w:val="000000" w:themeColor="text1"/>
          <w:sz w:val="20"/>
          <w:szCs w:val="20"/>
        </w:rPr>
        <w:t>Unid</w:t>
      </w:r>
      <w:r w:rsidR="00123CE0">
        <w:rPr>
          <w:rFonts w:cs="Arial"/>
          <w:bCs/>
          <w:color w:val="000000" w:themeColor="text1"/>
          <w:sz w:val="20"/>
          <w:szCs w:val="20"/>
        </w:rPr>
        <w:t xml:space="preserve">ade Bloco Modular Tapajós, </w:t>
      </w:r>
      <w:r w:rsidR="000D0904">
        <w:rPr>
          <w:rFonts w:cs="Arial"/>
          <w:bCs/>
          <w:color w:val="000000" w:themeColor="text1"/>
          <w:sz w:val="20"/>
          <w:szCs w:val="20"/>
        </w:rPr>
        <w:t xml:space="preserve">bairro </w:t>
      </w:r>
      <w:proofErr w:type="spellStart"/>
      <w:r w:rsidR="000D0904">
        <w:rPr>
          <w:rFonts w:cs="Arial"/>
          <w:bCs/>
          <w:color w:val="000000" w:themeColor="text1"/>
          <w:sz w:val="20"/>
          <w:szCs w:val="20"/>
        </w:rPr>
        <w:t>Salé</w:t>
      </w:r>
      <w:proofErr w:type="spellEnd"/>
      <w:r w:rsidR="00B02B30">
        <w:rPr>
          <w:rFonts w:cs="Arial"/>
          <w:bCs/>
          <w:color w:val="000000" w:themeColor="text1"/>
          <w:sz w:val="20"/>
          <w:szCs w:val="20"/>
        </w:rPr>
        <w:t xml:space="preserve">, CEP </w:t>
      </w:r>
      <w:r w:rsidR="00D04984">
        <w:rPr>
          <w:rFonts w:cs="Arial"/>
          <w:bCs/>
          <w:color w:val="000000" w:themeColor="text1"/>
          <w:sz w:val="20"/>
          <w:szCs w:val="20"/>
        </w:rPr>
        <w:t>68040-255</w:t>
      </w:r>
      <w:r w:rsidR="00205DDE">
        <w:rPr>
          <w:rFonts w:cs="Arial"/>
          <w:bCs/>
          <w:color w:val="000000" w:themeColor="text1"/>
          <w:sz w:val="20"/>
          <w:szCs w:val="20"/>
        </w:rPr>
        <w:t>, Santarém - PA</w:t>
      </w:r>
      <w:r w:rsidR="00B02B30">
        <w:rPr>
          <w:rFonts w:cs="Arial"/>
          <w:bCs/>
          <w:color w:val="000000" w:themeColor="text1"/>
          <w:sz w:val="20"/>
          <w:szCs w:val="20"/>
        </w:rPr>
        <w:t xml:space="preserve">, </w:t>
      </w:r>
      <w:hyperlink r:id="rId8" w:history="1">
        <w:r w:rsidR="005A44A9" w:rsidRPr="0065664D">
          <w:rPr>
            <w:rStyle w:val="Hyperlink"/>
            <w:rFonts w:cs="Arial"/>
            <w:bCs/>
            <w:sz w:val="20"/>
            <w:szCs w:val="20"/>
          </w:rPr>
          <w:t>herlon.atayde@ufopa.edu.br</w:t>
        </w:r>
      </w:hyperlink>
      <w:r w:rsidR="005A44A9">
        <w:rPr>
          <w:rFonts w:cs="Arial"/>
          <w:bCs/>
          <w:color w:val="000000" w:themeColor="text1"/>
          <w:sz w:val="20"/>
          <w:szCs w:val="20"/>
        </w:rPr>
        <w:t xml:space="preserve"> </w:t>
      </w:r>
    </w:p>
    <w:p w14:paraId="7A26ED0A" w14:textId="054DCEAF" w:rsidR="009F793F" w:rsidRDefault="00082C0C" w:rsidP="00365C86">
      <w:pPr>
        <w:spacing w:after="0" w:line="480" w:lineRule="auto"/>
        <w:jc w:val="both"/>
        <w:rPr>
          <w:rFonts w:cs="Arial"/>
          <w:bCs/>
          <w:color w:val="000000" w:themeColor="text1"/>
          <w:sz w:val="20"/>
          <w:szCs w:val="20"/>
        </w:rPr>
      </w:pPr>
      <w:r w:rsidRPr="00C973AA">
        <w:rPr>
          <w:rFonts w:cs="Arial"/>
          <w:bCs/>
          <w:color w:val="000000" w:themeColor="text1"/>
          <w:sz w:val="20"/>
          <w:szCs w:val="20"/>
          <w:vertAlign w:val="superscript"/>
        </w:rPr>
        <w:t>2</w:t>
      </w:r>
      <w:r>
        <w:rPr>
          <w:rFonts w:cs="Arial"/>
          <w:bCs/>
          <w:color w:val="000000" w:themeColor="text1"/>
          <w:sz w:val="20"/>
          <w:szCs w:val="20"/>
        </w:rPr>
        <w:t xml:space="preserve"> </w:t>
      </w:r>
      <w:r w:rsidR="00BF0033" w:rsidRPr="004A375E">
        <w:rPr>
          <w:rFonts w:cs="Arial"/>
          <w:bCs/>
          <w:color w:val="000000" w:themeColor="text1"/>
          <w:sz w:val="20"/>
          <w:szCs w:val="20"/>
        </w:rPr>
        <w:t>Tecnóloga em Alimentos pela Universidade do Estado do Amazonas</w:t>
      </w:r>
      <w:r w:rsidR="0077537C">
        <w:rPr>
          <w:rFonts w:cs="Arial"/>
          <w:bCs/>
          <w:color w:val="000000" w:themeColor="text1"/>
          <w:sz w:val="20"/>
          <w:szCs w:val="20"/>
        </w:rPr>
        <w:t xml:space="preserve">, </w:t>
      </w:r>
      <w:hyperlink r:id="rId9" w:history="1">
        <w:r w:rsidR="0077537C" w:rsidRPr="00A73447">
          <w:rPr>
            <w:rStyle w:val="Hyperlink"/>
            <w:rFonts w:cs="Arial"/>
            <w:bCs/>
            <w:sz w:val="20"/>
            <w:szCs w:val="20"/>
          </w:rPr>
          <w:t>ezialimadeamorim@gmail.com</w:t>
        </w:r>
      </w:hyperlink>
      <w:r w:rsidR="0077537C">
        <w:rPr>
          <w:rFonts w:cs="Arial"/>
          <w:bCs/>
          <w:color w:val="000000" w:themeColor="text1"/>
          <w:sz w:val="20"/>
          <w:szCs w:val="20"/>
        </w:rPr>
        <w:t xml:space="preserve"> </w:t>
      </w:r>
    </w:p>
    <w:p w14:paraId="749E9C04" w14:textId="40564894" w:rsidR="006A454B" w:rsidRPr="004A375E" w:rsidRDefault="006A454B" w:rsidP="006A454B">
      <w:pPr>
        <w:spacing w:after="0" w:line="480" w:lineRule="auto"/>
        <w:jc w:val="both"/>
        <w:rPr>
          <w:rFonts w:cs="Arial"/>
          <w:bCs/>
          <w:color w:val="000000" w:themeColor="text1"/>
          <w:sz w:val="20"/>
          <w:szCs w:val="20"/>
        </w:rPr>
      </w:pPr>
      <w:r>
        <w:rPr>
          <w:rFonts w:cs="Arial"/>
          <w:bCs/>
          <w:color w:val="000000" w:themeColor="text1"/>
          <w:sz w:val="20"/>
          <w:szCs w:val="20"/>
          <w:vertAlign w:val="superscript"/>
        </w:rPr>
        <w:t>3</w:t>
      </w:r>
      <w:r>
        <w:rPr>
          <w:rFonts w:cs="Arial"/>
          <w:bCs/>
          <w:color w:val="000000" w:themeColor="text1"/>
          <w:sz w:val="20"/>
          <w:szCs w:val="20"/>
        </w:rPr>
        <w:t xml:space="preserve"> </w:t>
      </w:r>
      <w:r w:rsidRPr="004A375E">
        <w:rPr>
          <w:rFonts w:cs="Arial"/>
          <w:bCs/>
          <w:color w:val="000000" w:themeColor="text1"/>
          <w:sz w:val="20"/>
          <w:szCs w:val="20"/>
        </w:rPr>
        <w:t>Tecnóloga em Alimentos pela Universidade do Estado do Amazonas</w:t>
      </w:r>
      <w:r w:rsidR="0077537C">
        <w:rPr>
          <w:rFonts w:cs="Arial"/>
          <w:bCs/>
          <w:color w:val="000000" w:themeColor="text1"/>
          <w:sz w:val="20"/>
          <w:szCs w:val="20"/>
        </w:rPr>
        <w:t xml:space="preserve">, </w:t>
      </w:r>
      <w:hyperlink r:id="rId10" w:history="1">
        <w:r w:rsidR="0077537C" w:rsidRPr="00A73447">
          <w:rPr>
            <w:rStyle w:val="Hyperlink"/>
            <w:rFonts w:cs="Arial"/>
            <w:bCs/>
            <w:sz w:val="20"/>
            <w:szCs w:val="20"/>
          </w:rPr>
          <w:t>senhor.meupastor2017@gmail.com</w:t>
        </w:r>
      </w:hyperlink>
      <w:r w:rsidR="0077537C">
        <w:rPr>
          <w:rFonts w:cs="Arial"/>
          <w:bCs/>
          <w:color w:val="000000" w:themeColor="text1"/>
          <w:sz w:val="20"/>
          <w:szCs w:val="20"/>
        </w:rPr>
        <w:t xml:space="preserve"> </w:t>
      </w:r>
    </w:p>
    <w:p w14:paraId="43A03F83" w14:textId="535E15B4" w:rsidR="0026213B" w:rsidRPr="004A375E" w:rsidRDefault="00B15CD0" w:rsidP="00365C86">
      <w:pPr>
        <w:spacing w:after="0" w:line="480" w:lineRule="auto"/>
        <w:jc w:val="both"/>
        <w:rPr>
          <w:rFonts w:cs="Arial"/>
          <w:bCs/>
          <w:color w:val="000000" w:themeColor="text1"/>
          <w:sz w:val="20"/>
          <w:szCs w:val="20"/>
        </w:rPr>
      </w:pPr>
      <w:r>
        <w:rPr>
          <w:rFonts w:cs="Arial"/>
          <w:bCs/>
          <w:color w:val="000000" w:themeColor="text1"/>
          <w:sz w:val="20"/>
          <w:szCs w:val="20"/>
          <w:vertAlign w:val="superscript"/>
        </w:rPr>
        <w:t>4</w:t>
      </w:r>
      <w:r w:rsidR="006A454B">
        <w:rPr>
          <w:rFonts w:cs="Arial"/>
          <w:bCs/>
          <w:color w:val="000000" w:themeColor="text1"/>
          <w:sz w:val="20"/>
          <w:szCs w:val="20"/>
        </w:rPr>
        <w:t xml:space="preserve"> </w:t>
      </w:r>
      <w:r w:rsidR="008756E2" w:rsidRPr="004A375E">
        <w:rPr>
          <w:rFonts w:cs="Arial"/>
          <w:bCs/>
          <w:color w:val="000000" w:themeColor="text1"/>
          <w:sz w:val="20"/>
          <w:szCs w:val="20"/>
        </w:rPr>
        <w:t>Engenheiro de pesca, Mestrando em Ciências Pesqueiras nos Trópicos pela Universidade Federal do Amazonas</w:t>
      </w:r>
      <w:r w:rsidR="00B35254">
        <w:rPr>
          <w:rFonts w:cs="Arial"/>
          <w:bCs/>
          <w:color w:val="000000" w:themeColor="text1"/>
          <w:sz w:val="20"/>
          <w:szCs w:val="20"/>
        </w:rPr>
        <w:t xml:space="preserve">, </w:t>
      </w:r>
      <w:hyperlink r:id="rId11" w:history="1">
        <w:r w:rsidR="00B35254" w:rsidRPr="00A73447">
          <w:rPr>
            <w:rStyle w:val="Hyperlink"/>
            <w:rFonts w:cs="Arial"/>
            <w:bCs/>
            <w:sz w:val="20"/>
            <w:szCs w:val="20"/>
          </w:rPr>
          <w:t>euclides_luis15@hotmail.com</w:t>
        </w:r>
      </w:hyperlink>
      <w:r w:rsidR="00B35254">
        <w:rPr>
          <w:rFonts w:cs="Arial"/>
          <w:bCs/>
          <w:color w:val="000000" w:themeColor="text1"/>
          <w:sz w:val="20"/>
          <w:szCs w:val="20"/>
        </w:rPr>
        <w:t xml:space="preserve"> </w:t>
      </w:r>
    </w:p>
    <w:p w14:paraId="24B9E75C" w14:textId="7AE7E2F1" w:rsidR="00B15CD0" w:rsidRPr="004A375E" w:rsidRDefault="00B15CD0" w:rsidP="00B15CD0">
      <w:pPr>
        <w:spacing w:after="0" w:line="480" w:lineRule="auto"/>
        <w:jc w:val="both"/>
        <w:rPr>
          <w:rFonts w:cs="Arial"/>
          <w:bCs/>
          <w:color w:val="000000" w:themeColor="text1"/>
          <w:sz w:val="20"/>
          <w:szCs w:val="20"/>
        </w:rPr>
      </w:pPr>
      <w:r>
        <w:rPr>
          <w:rFonts w:cs="Arial"/>
          <w:bCs/>
          <w:color w:val="000000" w:themeColor="text1"/>
          <w:sz w:val="20"/>
          <w:szCs w:val="20"/>
          <w:vertAlign w:val="superscript"/>
        </w:rPr>
        <w:t>5</w:t>
      </w:r>
      <w:r>
        <w:rPr>
          <w:rFonts w:cs="Arial"/>
          <w:bCs/>
          <w:color w:val="000000" w:themeColor="text1"/>
          <w:sz w:val="20"/>
          <w:szCs w:val="20"/>
        </w:rPr>
        <w:t xml:space="preserve"> </w:t>
      </w:r>
      <w:r w:rsidRPr="004A375E">
        <w:rPr>
          <w:rFonts w:cs="Arial"/>
          <w:bCs/>
          <w:color w:val="000000" w:themeColor="text1"/>
          <w:sz w:val="20"/>
          <w:szCs w:val="20"/>
        </w:rPr>
        <w:t>Engenheira de pesca, Mestre em Ciências Pesqueiras nos Trópicos pela Universidade Federal do Amazonas</w:t>
      </w:r>
      <w:r>
        <w:rPr>
          <w:rFonts w:cs="Arial"/>
          <w:bCs/>
          <w:color w:val="000000" w:themeColor="text1"/>
          <w:sz w:val="20"/>
          <w:szCs w:val="20"/>
        </w:rPr>
        <w:t xml:space="preserve">, </w:t>
      </w:r>
      <w:hyperlink r:id="rId12" w:history="1">
        <w:r w:rsidRPr="00A73447">
          <w:rPr>
            <w:rStyle w:val="Hyperlink"/>
            <w:rFonts w:cs="Arial"/>
            <w:bCs/>
            <w:sz w:val="20"/>
            <w:szCs w:val="20"/>
          </w:rPr>
          <w:t>mary_olliver@hotmail.com</w:t>
        </w:r>
      </w:hyperlink>
      <w:r>
        <w:rPr>
          <w:rFonts w:cs="Arial"/>
          <w:bCs/>
          <w:color w:val="000000" w:themeColor="text1"/>
          <w:sz w:val="20"/>
          <w:szCs w:val="20"/>
        </w:rPr>
        <w:t xml:space="preserve"> </w:t>
      </w:r>
    </w:p>
    <w:p w14:paraId="1E928DFA" w14:textId="77777777" w:rsidR="009F53A2" w:rsidRPr="004A375E" w:rsidRDefault="009F53A2" w:rsidP="004A375E">
      <w:pPr>
        <w:spacing w:after="0" w:line="480" w:lineRule="auto"/>
        <w:ind w:right="-1"/>
        <w:jc w:val="both"/>
        <w:rPr>
          <w:rFonts w:cs="Arial"/>
          <w:color w:val="FF0000"/>
          <w:sz w:val="20"/>
          <w:szCs w:val="20"/>
        </w:rPr>
      </w:pPr>
    </w:p>
    <w:sectPr w:rsidR="009F53A2" w:rsidRPr="004A375E" w:rsidSect="004A375E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6E9860" w14:textId="77777777" w:rsidR="00E9285D" w:rsidRDefault="00E9285D" w:rsidP="0045501A">
      <w:pPr>
        <w:spacing w:after="0" w:line="240" w:lineRule="auto"/>
      </w:pPr>
      <w:r>
        <w:separator/>
      </w:r>
    </w:p>
  </w:endnote>
  <w:endnote w:type="continuationSeparator" w:id="0">
    <w:p w14:paraId="1647B612" w14:textId="77777777" w:rsidR="00E9285D" w:rsidRDefault="00E9285D" w:rsidP="00455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aramond">
    <w:altName w:val="A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EE8A87" w14:textId="77777777" w:rsidR="00E9285D" w:rsidRDefault="00E9285D" w:rsidP="0045501A">
      <w:pPr>
        <w:spacing w:after="0" w:line="240" w:lineRule="auto"/>
      </w:pPr>
      <w:r>
        <w:separator/>
      </w:r>
    </w:p>
  </w:footnote>
  <w:footnote w:type="continuationSeparator" w:id="0">
    <w:p w14:paraId="5CCCFCF6" w14:textId="77777777" w:rsidR="00E9285D" w:rsidRDefault="00E9285D" w:rsidP="004550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96BBB"/>
    <w:multiLevelType w:val="hybridMultilevel"/>
    <w:tmpl w:val="F9E444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C289D"/>
    <w:multiLevelType w:val="hybridMultilevel"/>
    <w:tmpl w:val="B9E4D5F0"/>
    <w:lvl w:ilvl="0" w:tplc="DE2E32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FC94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CE90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36F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8E97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EC0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05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044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D2C8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BE17AC8"/>
    <w:multiLevelType w:val="hybridMultilevel"/>
    <w:tmpl w:val="32CE85F0"/>
    <w:lvl w:ilvl="0" w:tplc="FFCE2C1A">
      <w:start w:val="1"/>
      <w:numFmt w:val="decimal"/>
      <w:lvlText w:val="%1."/>
      <w:lvlJc w:val="left"/>
      <w:pPr>
        <w:ind w:left="426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4985" w:hanging="360"/>
      </w:pPr>
    </w:lvl>
    <w:lvl w:ilvl="2" w:tplc="0416001B" w:tentative="1">
      <w:start w:val="1"/>
      <w:numFmt w:val="lowerRoman"/>
      <w:lvlText w:val="%3."/>
      <w:lvlJc w:val="right"/>
      <w:pPr>
        <w:ind w:left="5705" w:hanging="180"/>
      </w:pPr>
    </w:lvl>
    <w:lvl w:ilvl="3" w:tplc="0416000F" w:tentative="1">
      <w:start w:val="1"/>
      <w:numFmt w:val="decimal"/>
      <w:lvlText w:val="%4."/>
      <w:lvlJc w:val="left"/>
      <w:pPr>
        <w:ind w:left="6425" w:hanging="360"/>
      </w:pPr>
    </w:lvl>
    <w:lvl w:ilvl="4" w:tplc="04160019" w:tentative="1">
      <w:start w:val="1"/>
      <w:numFmt w:val="lowerLetter"/>
      <w:lvlText w:val="%5."/>
      <w:lvlJc w:val="left"/>
      <w:pPr>
        <w:ind w:left="7145" w:hanging="360"/>
      </w:pPr>
    </w:lvl>
    <w:lvl w:ilvl="5" w:tplc="0416001B" w:tentative="1">
      <w:start w:val="1"/>
      <w:numFmt w:val="lowerRoman"/>
      <w:lvlText w:val="%6."/>
      <w:lvlJc w:val="right"/>
      <w:pPr>
        <w:ind w:left="7865" w:hanging="180"/>
      </w:pPr>
    </w:lvl>
    <w:lvl w:ilvl="6" w:tplc="0416000F" w:tentative="1">
      <w:start w:val="1"/>
      <w:numFmt w:val="decimal"/>
      <w:lvlText w:val="%7."/>
      <w:lvlJc w:val="left"/>
      <w:pPr>
        <w:ind w:left="8585" w:hanging="360"/>
      </w:pPr>
    </w:lvl>
    <w:lvl w:ilvl="7" w:tplc="04160019" w:tentative="1">
      <w:start w:val="1"/>
      <w:numFmt w:val="lowerLetter"/>
      <w:lvlText w:val="%8."/>
      <w:lvlJc w:val="left"/>
      <w:pPr>
        <w:ind w:left="9305" w:hanging="360"/>
      </w:pPr>
    </w:lvl>
    <w:lvl w:ilvl="8" w:tplc="0416001B" w:tentative="1">
      <w:start w:val="1"/>
      <w:numFmt w:val="lowerRoman"/>
      <w:lvlText w:val="%9."/>
      <w:lvlJc w:val="right"/>
      <w:pPr>
        <w:ind w:left="10025" w:hanging="180"/>
      </w:pPr>
    </w:lvl>
  </w:abstractNum>
  <w:abstractNum w:abstractNumId="3" w15:restartNumberingAfterBreak="0">
    <w:nsid w:val="0BF728CC"/>
    <w:multiLevelType w:val="hybridMultilevel"/>
    <w:tmpl w:val="C3AADC70"/>
    <w:lvl w:ilvl="0" w:tplc="CB9CBE94">
      <w:start w:val="1"/>
      <w:numFmt w:val="decimal"/>
      <w:lvlText w:val="%1."/>
      <w:lvlJc w:val="left"/>
      <w:pPr>
        <w:ind w:left="390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4625" w:hanging="360"/>
      </w:pPr>
    </w:lvl>
    <w:lvl w:ilvl="2" w:tplc="0416001B" w:tentative="1">
      <w:start w:val="1"/>
      <w:numFmt w:val="lowerRoman"/>
      <w:lvlText w:val="%3."/>
      <w:lvlJc w:val="right"/>
      <w:pPr>
        <w:ind w:left="5345" w:hanging="180"/>
      </w:pPr>
    </w:lvl>
    <w:lvl w:ilvl="3" w:tplc="0416000F" w:tentative="1">
      <w:start w:val="1"/>
      <w:numFmt w:val="decimal"/>
      <w:lvlText w:val="%4."/>
      <w:lvlJc w:val="left"/>
      <w:pPr>
        <w:ind w:left="6065" w:hanging="360"/>
      </w:pPr>
    </w:lvl>
    <w:lvl w:ilvl="4" w:tplc="04160019" w:tentative="1">
      <w:start w:val="1"/>
      <w:numFmt w:val="lowerLetter"/>
      <w:lvlText w:val="%5."/>
      <w:lvlJc w:val="left"/>
      <w:pPr>
        <w:ind w:left="6785" w:hanging="360"/>
      </w:pPr>
    </w:lvl>
    <w:lvl w:ilvl="5" w:tplc="0416001B" w:tentative="1">
      <w:start w:val="1"/>
      <w:numFmt w:val="lowerRoman"/>
      <w:lvlText w:val="%6."/>
      <w:lvlJc w:val="right"/>
      <w:pPr>
        <w:ind w:left="7505" w:hanging="180"/>
      </w:pPr>
    </w:lvl>
    <w:lvl w:ilvl="6" w:tplc="0416000F" w:tentative="1">
      <w:start w:val="1"/>
      <w:numFmt w:val="decimal"/>
      <w:lvlText w:val="%7."/>
      <w:lvlJc w:val="left"/>
      <w:pPr>
        <w:ind w:left="8225" w:hanging="360"/>
      </w:pPr>
    </w:lvl>
    <w:lvl w:ilvl="7" w:tplc="04160019" w:tentative="1">
      <w:start w:val="1"/>
      <w:numFmt w:val="lowerLetter"/>
      <w:lvlText w:val="%8."/>
      <w:lvlJc w:val="left"/>
      <w:pPr>
        <w:ind w:left="8945" w:hanging="360"/>
      </w:pPr>
    </w:lvl>
    <w:lvl w:ilvl="8" w:tplc="0416001B" w:tentative="1">
      <w:start w:val="1"/>
      <w:numFmt w:val="lowerRoman"/>
      <w:lvlText w:val="%9."/>
      <w:lvlJc w:val="right"/>
      <w:pPr>
        <w:ind w:left="9665" w:hanging="180"/>
      </w:pPr>
    </w:lvl>
  </w:abstractNum>
  <w:abstractNum w:abstractNumId="4" w15:restartNumberingAfterBreak="0">
    <w:nsid w:val="3A8A0273"/>
    <w:multiLevelType w:val="hybridMultilevel"/>
    <w:tmpl w:val="F216E62A"/>
    <w:lvl w:ilvl="0" w:tplc="A15A7A08">
      <w:start w:val="1"/>
      <w:numFmt w:val="decimal"/>
      <w:lvlText w:val="%1."/>
      <w:lvlJc w:val="left"/>
      <w:pPr>
        <w:ind w:left="373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4455" w:hanging="360"/>
      </w:pPr>
    </w:lvl>
    <w:lvl w:ilvl="2" w:tplc="0416001B" w:tentative="1">
      <w:start w:val="1"/>
      <w:numFmt w:val="lowerRoman"/>
      <w:lvlText w:val="%3."/>
      <w:lvlJc w:val="right"/>
      <w:pPr>
        <w:ind w:left="5175" w:hanging="180"/>
      </w:pPr>
    </w:lvl>
    <w:lvl w:ilvl="3" w:tplc="0416000F" w:tentative="1">
      <w:start w:val="1"/>
      <w:numFmt w:val="decimal"/>
      <w:lvlText w:val="%4."/>
      <w:lvlJc w:val="left"/>
      <w:pPr>
        <w:ind w:left="5895" w:hanging="360"/>
      </w:pPr>
    </w:lvl>
    <w:lvl w:ilvl="4" w:tplc="04160019" w:tentative="1">
      <w:start w:val="1"/>
      <w:numFmt w:val="lowerLetter"/>
      <w:lvlText w:val="%5."/>
      <w:lvlJc w:val="left"/>
      <w:pPr>
        <w:ind w:left="6615" w:hanging="360"/>
      </w:pPr>
    </w:lvl>
    <w:lvl w:ilvl="5" w:tplc="0416001B" w:tentative="1">
      <w:start w:val="1"/>
      <w:numFmt w:val="lowerRoman"/>
      <w:lvlText w:val="%6."/>
      <w:lvlJc w:val="right"/>
      <w:pPr>
        <w:ind w:left="7335" w:hanging="180"/>
      </w:pPr>
    </w:lvl>
    <w:lvl w:ilvl="6" w:tplc="0416000F" w:tentative="1">
      <w:start w:val="1"/>
      <w:numFmt w:val="decimal"/>
      <w:lvlText w:val="%7."/>
      <w:lvlJc w:val="left"/>
      <w:pPr>
        <w:ind w:left="8055" w:hanging="360"/>
      </w:pPr>
    </w:lvl>
    <w:lvl w:ilvl="7" w:tplc="04160019" w:tentative="1">
      <w:start w:val="1"/>
      <w:numFmt w:val="lowerLetter"/>
      <w:lvlText w:val="%8."/>
      <w:lvlJc w:val="left"/>
      <w:pPr>
        <w:ind w:left="8775" w:hanging="360"/>
      </w:pPr>
    </w:lvl>
    <w:lvl w:ilvl="8" w:tplc="0416001B" w:tentative="1">
      <w:start w:val="1"/>
      <w:numFmt w:val="lowerRoman"/>
      <w:lvlText w:val="%9."/>
      <w:lvlJc w:val="right"/>
      <w:pPr>
        <w:ind w:left="9495" w:hanging="180"/>
      </w:pPr>
    </w:lvl>
  </w:abstractNum>
  <w:abstractNum w:abstractNumId="5" w15:restartNumberingAfterBreak="0">
    <w:nsid w:val="3EB311B2"/>
    <w:multiLevelType w:val="hybridMultilevel"/>
    <w:tmpl w:val="76700E3C"/>
    <w:lvl w:ilvl="0" w:tplc="0E982D8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5513FD"/>
    <w:multiLevelType w:val="hybridMultilevel"/>
    <w:tmpl w:val="EF808D24"/>
    <w:lvl w:ilvl="0" w:tplc="F1BC3C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40513F"/>
    <w:multiLevelType w:val="hybridMultilevel"/>
    <w:tmpl w:val="2092F6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216DB5"/>
    <w:multiLevelType w:val="hybridMultilevel"/>
    <w:tmpl w:val="2D9640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93600B"/>
    <w:multiLevelType w:val="hybridMultilevel"/>
    <w:tmpl w:val="A8F8C03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763A3A"/>
    <w:multiLevelType w:val="hybridMultilevel"/>
    <w:tmpl w:val="E15AC206"/>
    <w:lvl w:ilvl="0" w:tplc="027A51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097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7E21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CC09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4207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A68D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209C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7AB5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E4DA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6"/>
  </w:num>
  <w:num w:numId="5">
    <w:abstractNumId w:val="5"/>
  </w:num>
  <w:num w:numId="6">
    <w:abstractNumId w:val="9"/>
  </w:num>
  <w:num w:numId="7">
    <w:abstractNumId w:val="3"/>
  </w:num>
  <w:num w:numId="8">
    <w:abstractNumId w:val="7"/>
  </w:num>
  <w:num w:numId="9">
    <w:abstractNumId w:val="2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MDYwMDc3NTa3MDBW0lEKTi0uzszPAykwNKsFAD9envgtAAAA"/>
  </w:docVars>
  <w:rsids>
    <w:rsidRoot w:val="00F119C6"/>
    <w:rsid w:val="000008C0"/>
    <w:rsid w:val="00001E09"/>
    <w:rsid w:val="000033BD"/>
    <w:rsid w:val="000066CA"/>
    <w:rsid w:val="000066EC"/>
    <w:rsid w:val="000075A0"/>
    <w:rsid w:val="00010465"/>
    <w:rsid w:val="00011632"/>
    <w:rsid w:val="00011971"/>
    <w:rsid w:val="00013EF5"/>
    <w:rsid w:val="000140D2"/>
    <w:rsid w:val="0001579F"/>
    <w:rsid w:val="00017C3C"/>
    <w:rsid w:val="0002131D"/>
    <w:rsid w:val="000219E5"/>
    <w:rsid w:val="00022C6A"/>
    <w:rsid w:val="00024510"/>
    <w:rsid w:val="00026B7E"/>
    <w:rsid w:val="000318E8"/>
    <w:rsid w:val="00031A55"/>
    <w:rsid w:val="00031A82"/>
    <w:rsid w:val="00031AE9"/>
    <w:rsid w:val="00032360"/>
    <w:rsid w:val="0003484B"/>
    <w:rsid w:val="00036D3A"/>
    <w:rsid w:val="0003789B"/>
    <w:rsid w:val="00040A9D"/>
    <w:rsid w:val="00040FFA"/>
    <w:rsid w:val="0004199D"/>
    <w:rsid w:val="00041AA4"/>
    <w:rsid w:val="00041FD8"/>
    <w:rsid w:val="00045774"/>
    <w:rsid w:val="00045CC5"/>
    <w:rsid w:val="000463EC"/>
    <w:rsid w:val="0004642D"/>
    <w:rsid w:val="00047FE0"/>
    <w:rsid w:val="00050B58"/>
    <w:rsid w:val="00050D1B"/>
    <w:rsid w:val="00051A73"/>
    <w:rsid w:val="00052D61"/>
    <w:rsid w:val="00053F76"/>
    <w:rsid w:val="00054FED"/>
    <w:rsid w:val="00055311"/>
    <w:rsid w:val="00055326"/>
    <w:rsid w:val="0005713E"/>
    <w:rsid w:val="000576F5"/>
    <w:rsid w:val="00060023"/>
    <w:rsid w:val="0006202C"/>
    <w:rsid w:val="0006514B"/>
    <w:rsid w:val="0006535A"/>
    <w:rsid w:val="00065A1A"/>
    <w:rsid w:val="00066AC8"/>
    <w:rsid w:val="0006748D"/>
    <w:rsid w:val="000705E9"/>
    <w:rsid w:val="00071AA8"/>
    <w:rsid w:val="00072134"/>
    <w:rsid w:val="0007305B"/>
    <w:rsid w:val="00073225"/>
    <w:rsid w:val="000806B3"/>
    <w:rsid w:val="00080A7E"/>
    <w:rsid w:val="00081669"/>
    <w:rsid w:val="00082C0C"/>
    <w:rsid w:val="00082F8D"/>
    <w:rsid w:val="000879FF"/>
    <w:rsid w:val="0009016F"/>
    <w:rsid w:val="00090E49"/>
    <w:rsid w:val="000919A5"/>
    <w:rsid w:val="00093CCB"/>
    <w:rsid w:val="00093E52"/>
    <w:rsid w:val="0009666A"/>
    <w:rsid w:val="00096AC6"/>
    <w:rsid w:val="00097539"/>
    <w:rsid w:val="000A0166"/>
    <w:rsid w:val="000A085F"/>
    <w:rsid w:val="000A31BC"/>
    <w:rsid w:val="000A479B"/>
    <w:rsid w:val="000A4FFC"/>
    <w:rsid w:val="000A5E68"/>
    <w:rsid w:val="000A6395"/>
    <w:rsid w:val="000A6407"/>
    <w:rsid w:val="000A6C5F"/>
    <w:rsid w:val="000A7127"/>
    <w:rsid w:val="000A72D6"/>
    <w:rsid w:val="000B050D"/>
    <w:rsid w:val="000B050F"/>
    <w:rsid w:val="000B0C78"/>
    <w:rsid w:val="000B2DBE"/>
    <w:rsid w:val="000B3AFF"/>
    <w:rsid w:val="000B527A"/>
    <w:rsid w:val="000B59EF"/>
    <w:rsid w:val="000B61CC"/>
    <w:rsid w:val="000B6231"/>
    <w:rsid w:val="000B7601"/>
    <w:rsid w:val="000C0274"/>
    <w:rsid w:val="000C0FAE"/>
    <w:rsid w:val="000C2169"/>
    <w:rsid w:val="000C2BD1"/>
    <w:rsid w:val="000C49AE"/>
    <w:rsid w:val="000C6339"/>
    <w:rsid w:val="000C6A31"/>
    <w:rsid w:val="000C6C4B"/>
    <w:rsid w:val="000C7034"/>
    <w:rsid w:val="000C75D4"/>
    <w:rsid w:val="000C7E05"/>
    <w:rsid w:val="000D0321"/>
    <w:rsid w:val="000D0904"/>
    <w:rsid w:val="000D0FD2"/>
    <w:rsid w:val="000D28EB"/>
    <w:rsid w:val="000D3AA9"/>
    <w:rsid w:val="000D4CC6"/>
    <w:rsid w:val="000D5F84"/>
    <w:rsid w:val="000E0411"/>
    <w:rsid w:val="000E0B5F"/>
    <w:rsid w:val="000E1251"/>
    <w:rsid w:val="000E185A"/>
    <w:rsid w:val="000E1923"/>
    <w:rsid w:val="000E24C3"/>
    <w:rsid w:val="000E45FB"/>
    <w:rsid w:val="000E5A32"/>
    <w:rsid w:val="000E5B08"/>
    <w:rsid w:val="000E617C"/>
    <w:rsid w:val="000E7ECB"/>
    <w:rsid w:val="000F0E73"/>
    <w:rsid w:val="000F132E"/>
    <w:rsid w:val="000F1ADA"/>
    <w:rsid w:val="000F54CE"/>
    <w:rsid w:val="000F79B0"/>
    <w:rsid w:val="00101DEE"/>
    <w:rsid w:val="00102833"/>
    <w:rsid w:val="0010412B"/>
    <w:rsid w:val="0010516B"/>
    <w:rsid w:val="00105273"/>
    <w:rsid w:val="00106217"/>
    <w:rsid w:val="00106929"/>
    <w:rsid w:val="00106B0C"/>
    <w:rsid w:val="00106D26"/>
    <w:rsid w:val="00106EDF"/>
    <w:rsid w:val="001119CB"/>
    <w:rsid w:val="00111E62"/>
    <w:rsid w:val="00111F94"/>
    <w:rsid w:val="00112393"/>
    <w:rsid w:val="00112936"/>
    <w:rsid w:val="00112EA8"/>
    <w:rsid w:val="0011443B"/>
    <w:rsid w:val="001152C5"/>
    <w:rsid w:val="0011570E"/>
    <w:rsid w:val="00117773"/>
    <w:rsid w:val="00117A00"/>
    <w:rsid w:val="001202EE"/>
    <w:rsid w:val="00122396"/>
    <w:rsid w:val="0012362D"/>
    <w:rsid w:val="00123864"/>
    <w:rsid w:val="00123CA1"/>
    <w:rsid w:val="00123CE0"/>
    <w:rsid w:val="00124419"/>
    <w:rsid w:val="00125154"/>
    <w:rsid w:val="00126473"/>
    <w:rsid w:val="00126665"/>
    <w:rsid w:val="00127586"/>
    <w:rsid w:val="00131DFC"/>
    <w:rsid w:val="00132954"/>
    <w:rsid w:val="0013314E"/>
    <w:rsid w:val="0013430D"/>
    <w:rsid w:val="001349D7"/>
    <w:rsid w:val="001352DE"/>
    <w:rsid w:val="0013658A"/>
    <w:rsid w:val="0013726F"/>
    <w:rsid w:val="00140DDE"/>
    <w:rsid w:val="00141135"/>
    <w:rsid w:val="00141554"/>
    <w:rsid w:val="00142163"/>
    <w:rsid w:val="00142F25"/>
    <w:rsid w:val="00143532"/>
    <w:rsid w:val="0014363C"/>
    <w:rsid w:val="00144763"/>
    <w:rsid w:val="00144B82"/>
    <w:rsid w:val="001470D0"/>
    <w:rsid w:val="001515CC"/>
    <w:rsid w:val="00151F0F"/>
    <w:rsid w:val="001564F5"/>
    <w:rsid w:val="001565DB"/>
    <w:rsid w:val="00156BAF"/>
    <w:rsid w:val="00156EE9"/>
    <w:rsid w:val="0016111A"/>
    <w:rsid w:val="001624F0"/>
    <w:rsid w:val="0016279B"/>
    <w:rsid w:val="00163849"/>
    <w:rsid w:val="0016422A"/>
    <w:rsid w:val="0016449C"/>
    <w:rsid w:val="001655A4"/>
    <w:rsid w:val="00166966"/>
    <w:rsid w:val="00166B34"/>
    <w:rsid w:val="00166F7F"/>
    <w:rsid w:val="0017515D"/>
    <w:rsid w:val="001756E5"/>
    <w:rsid w:val="00176794"/>
    <w:rsid w:val="00177440"/>
    <w:rsid w:val="00177878"/>
    <w:rsid w:val="001809DD"/>
    <w:rsid w:val="001823A3"/>
    <w:rsid w:val="00182872"/>
    <w:rsid w:val="00182ABD"/>
    <w:rsid w:val="0018313E"/>
    <w:rsid w:val="001838B4"/>
    <w:rsid w:val="00183ACE"/>
    <w:rsid w:val="00184209"/>
    <w:rsid w:val="00186CB6"/>
    <w:rsid w:val="00190C27"/>
    <w:rsid w:val="001942CD"/>
    <w:rsid w:val="001946D4"/>
    <w:rsid w:val="001A3320"/>
    <w:rsid w:val="001A46B3"/>
    <w:rsid w:val="001A53D0"/>
    <w:rsid w:val="001A5BD0"/>
    <w:rsid w:val="001A6BD2"/>
    <w:rsid w:val="001B14EB"/>
    <w:rsid w:val="001B22D2"/>
    <w:rsid w:val="001B3AB0"/>
    <w:rsid w:val="001B426B"/>
    <w:rsid w:val="001B5038"/>
    <w:rsid w:val="001B7B74"/>
    <w:rsid w:val="001C0F98"/>
    <w:rsid w:val="001C1590"/>
    <w:rsid w:val="001C2E76"/>
    <w:rsid w:val="001C50B0"/>
    <w:rsid w:val="001C65E8"/>
    <w:rsid w:val="001C6788"/>
    <w:rsid w:val="001D08CE"/>
    <w:rsid w:val="001D0B9A"/>
    <w:rsid w:val="001D28D6"/>
    <w:rsid w:val="001D3659"/>
    <w:rsid w:val="001D3A4E"/>
    <w:rsid w:val="001E0576"/>
    <w:rsid w:val="001E0AC8"/>
    <w:rsid w:val="001E1626"/>
    <w:rsid w:val="001E1CC0"/>
    <w:rsid w:val="001E2ED9"/>
    <w:rsid w:val="001E3111"/>
    <w:rsid w:val="001E4CCA"/>
    <w:rsid w:val="001E53D2"/>
    <w:rsid w:val="001E73DC"/>
    <w:rsid w:val="001F4CD3"/>
    <w:rsid w:val="001F4E91"/>
    <w:rsid w:val="001F556E"/>
    <w:rsid w:val="001F5A4E"/>
    <w:rsid w:val="001F612E"/>
    <w:rsid w:val="001F7A4F"/>
    <w:rsid w:val="002007D9"/>
    <w:rsid w:val="0020210C"/>
    <w:rsid w:val="00202610"/>
    <w:rsid w:val="0020467C"/>
    <w:rsid w:val="00204D80"/>
    <w:rsid w:val="00205D9F"/>
    <w:rsid w:val="00205DDE"/>
    <w:rsid w:val="00207060"/>
    <w:rsid w:val="00207799"/>
    <w:rsid w:val="002105FC"/>
    <w:rsid w:val="0021543D"/>
    <w:rsid w:val="00216939"/>
    <w:rsid w:val="00216C3D"/>
    <w:rsid w:val="0022287A"/>
    <w:rsid w:val="00223214"/>
    <w:rsid w:val="00223AF5"/>
    <w:rsid w:val="00224672"/>
    <w:rsid w:val="00224A08"/>
    <w:rsid w:val="00226F5A"/>
    <w:rsid w:val="00230BAB"/>
    <w:rsid w:val="00230DBD"/>
    <w:rsid w:val="00230FE6"/>
    <w:rsid w:val="0023119A"/>
    <w:rsid w:val="0023120C"/>
    <w:rsid w:val="00232E2D"/>
    <w:rsid w:val="002339DE"/>
    <w:rsid w:val="0023471B"/>
    <w:rsid w:val="00241261"/>
    <w:rsid w:val="002412BF"/>
    <w:rsid w:val="00243024"/>
    <w:rsid w:val="0024322D"/>
    <w:rsid w:val="00243B7C"/>
    <w:rsid w:val="00243CFD"/>
    <w:rsid w:val="0024405A"/>
    <w:rsid w:val="00245647"/>
    <w:rsid w:val="00245BD0"/>
    <w:rsid w:val="00245DBE"/>
    <w:rsid w:val="002466AE"/>
    <w:rsid w:val="0025080B"/>
    <w:rsid w:val="002508B8"/>
    <w:rsid w:val="00250BEC"/>
    <w:rsid w:val="002528DA"/>
    <w:rsid w:val="0025581F"/>
    <w:rsid w:val="00256A6F"/>
    <w:rsid w:val="00257E1D"/>
    <w:rsid w:val="00261037"/>
    <w:rsid w:val="00261399"/>
    <w:rsid w:val="00261599"/>
    <w:rsid w:val="002617DC"/>
    <w:rsid w:val="0026213B"/>
    <w:rsid w:val="002638BB"/>
    <w:rsid w:val="00264683"/>
    <w:rsid w:val="00266CAC"/>
    <w:rsid w:val="0027106E"/>
    <w:rsid w:val="0027238A"/>
    <w:rsid w:val="0027266C"/>
    <w:rsid w:val="0027320D"/>
    <w:rsid w:val="00273721"/>
    <w:rsid w:val="002753CC"/>
    <w:rsid w:val="0027572B"/>
    <w:rsid w:val="00277E83"/>
    <w:rsid w:val="002815A1"/>
    <w:rsid w:val="0028253E"/>
    <w:rsid w:val="002844E4"/>
    <w:rsid w:val="0028744A"/>
    <w:rsid w:val="00287CDE"/>
    <w:rsid w:val="00287D3B"/>
    <w:rsid w:val="00287F1E"/>
    <w:rsid w:val="002900E1"/>
    <w:rsid w:val="00290E60"/>
    <w:rsid w:val="00291281"/>
    <w:rsid w:val="00291C7E"/>
    <w:rsid w:val="0029711C"/>
    <w:rsid w:val="00297217"/>
    <w:rsid w:val="002A07E4"/>
    <w:rsid w:val="002A0C79"/>
    <w:rsid w:val="002A130F"/>
    <w:rsid w:val="002A30FC"/>
    <w:rsid w:val="002A378C"/>
    <w:rsid w:val="002A715C"/>
    <w:rsid w:val="002B076E"/>
    <w:rsid w:val="002B0795"/>
    <w:rsid w:val="002B0798"/>
    <w:rsid w:val="002B13CB"/>
    <w:rsid w:val="002B1D9F"/>
    <w:rsid w:val="002B2DDF"/>
    <w:rsid w:val="002B3B48"/>
    <w:rsid w:val="002B5614"/>
    <w:rsid w:val="002B580A"/>
    <w:rsid w:val="002B5C9F"/>
    <w:rsid w:val="002B6FE8"/>
    <w:rsid w:val="002C06F4"/>
    <w:rsid w:val="002C12C8"/>
    <w:rsid w:val="002C25B1"/>
    <w:rsid w:val="002C29E7"/>
    <w:rsid w:val="002C3279"/>
    <w:rsid w:val="002C46DE"/>
    <w:rsid w:val="002C4ED7"/>
    <w:rsid w:val="002C7701"/>
    <w:rsid w:val="002D0D57"/>
    <w:rsid w:val="002D1901"/>
    <w:rsid w:val="002D2E67"/>
    <w:rsid w:val="002D471B"/>
    <w:rsid w:val="002D49B5"/>
    <w:rsid w:val="002E16AB"/>
    <w:rsid w:val="002E5EB9"/>
    <w:rsid w:val="002E5F54"/>
    <w:rsid w:val="002E6318"/>
    <w:rsid w:val="002F06A5"/>
    <w:rsid w:val="002F0940"/>
    <w:rsid w:val="002F165F"/>
    <w:rsid w:val="002F2047"/>
    <w:rsid w:val="002F2482"/>
    <w:rsid w:val="002F30D7"/>
    <w:rsid w:val="002F368D"/>
    <w:rsid w:val="002F3E20"/>
    <w:rsid w:val="002F4999"/>
    <w:rsid w:val="002F5902"/>
    <w:rsid w:val="002F71E4"/>
    <w:rsid w:val="002F7C27"/>
    <w:rsid w:val="00300ABE"/>
    <w:rsid w:val="003021D3"/>
    <w:rsid w:val="0030223A"/>
    <w:rsid w:val="0030282A"/>
    <w:rsid w:val="00303F91"/>
    <w:rsid w:val="00304B37"/>
    <w:rsid w:val="00305E56"/>
    <w:rsid w:val="00312ADC"/>
    <w:rsid w:val="003140B4"/>
    <w:rsid w:val="00315A4B"/>
    <w:rsid w:val="00317D6A"/>
    <w:rsid w:val="00317FFD"/>
    <w:rsid w:val="00320C05"/>
    <w:rsid w:val="003248BF"/>
    <w:rsid w:val="00324B17"/>
    <w:rsid w:val="003255AE"/>
    <w:rsid w:val="00330E8A"/>
    <w:rsid w:val="00330EFF"/>
    <w:rsid w:val="00332E59"/>
    <w:rsid w:val="0033388D"/>
    <w:rsid w:val="003357F7"/>
    <w:rsid w:val="0033580A"/>
    <w:rsid w:val="003405A0"/>
    <w:rsid w:val="00341636"/>
    <w:rsid w:val="00343D7A"/>
    <w:rsid w:val="00347623"/>
    <w:rsid w:val="00347DB2"/>
    <w:rsid w:val="003511D8"/>
    <w:rsid w:val="00352C1A"/>
    <w:rsid w:val="00352DE4"/>
    <w:rsid w:val="003534FA"/>
    <w:rsid w:val="0035378B"/>
    <w:rsid w:val="00355407"/>
    <w:rsid w:val="00355A70"/>
    <w:rsid w:val="003562D2"/>
    <w:rsid w:val="0035651B"/>
    <w:rsid w:val="00357549"/>
    <w:rsid w:val="003606A2"/>
    <w:rsid w:val="003644C3"/>
    <w:rsid w:val="003655FD"/>
    <w:rsid w:val="00365C86"/>
    <w:rsid w:val="0036628D"/>
    <w:rsid w:val="00366CC9"/>
    <w:rsid w:val="00367E02"/>
    <w:rsid w:val="003701C2"/>
    <w:rsid w:val="0037021C"/>
    <w:rsid w:val="003714B1"/>
    <w:rsid w:val="00371915"/>
    <w:rsid w:val="00373A22"/>
    <w:rsid w:val="0037448C"/>
    <w:rsid w:val="00375CC2"/>
    <w:rsid w:val="00376044"/>
    <w:rsid w:val="00376174"/>
    <w:rsid w:val="00376A3A"/>
    <w:rsid w:val="0038019A"/>
    <w:rsid w:val="00380861"/>
    <w:rsid w:val="00380A3A"/>
    <w:rsid w:val="003816EE"/>
    <w:rsid w:val="00381ACB"/>
    <w:rsid w:val="00382EED"/>
    <w:rsid w:val="00383533"/>
    <w:rsid w:val="00383FB5"/>
    <w:rsid w:val="003850B7"/>
    <w:rsid w:val="00385393"/>
    <w:rsid w:val="00386991"/>
    <w:rsid w:val="00387EDC"/>
    <w:rsid w:val="00390F8E"/>
    <w:rsid w:val="00391597"/>
    <w:rsid w:val="00391A56"/>
    <w:rsid w:val="00392C2E"/>
    <w:rsid w:val="00395B19"/>
    <w:rsid w:val="00396136"/>
    <w:rsid w:val="003966A7"/>
    <w:rsid w:val="00397D1E"/>
    <w:rsid w:val="00397DFF"/>
    <w:rsid w:val="003A01B8"/>
    <w:rsid w:val="003A1089"/>
    <w:rsid w:val="003A1A4A"/>
    <w:rsid w:val="003A3682"/>
    <w:rsid w:val="003A49D5"/>
    <w:rsid w:val="003A64BC"/>
    <w:rsid w:val="003A6EA0"/>
    <w:rsid w:val="003A752D"/>
    <w:rsid w:val="003A7607"/>
    <w:rsid w:val="003A7D8E"/>
    <w:rsid w:val="003B3724"/>
    <w:rsid w:val="003B4407"/>
    <w:rsid w:val="003B4B29"/>
    <w:rsid w:val="003B66C4"/>
    <w:rsid w:val="003B66E8"/>
    <w:rsid w:val="003B7FF9"/>
    <w:rsid w:val="003C1F93"/>
    <w:rsid w:val="003C2E2A"/>
    <w:rsid w:val="003C3594"/>
    <w:rsid w:val="003C407E"/>
    <w:rsid w:val="003C419D"/>
    <w:rsid w:val="003C46A9"/>
    <w:rsid w:val="003C58D3"/>
    <w:rsid w:val="003D008C"/>
    <w:rsid w:val="003D0421"/>
    <w:rsid w:val="003D0718"/>
    <w:rsid w:val="003D22AD"/>
    <w:rsid w:val="003D266A"/>
    <w:rsid w:val="003D2A82"/>
    <w:rsid w:val="003D5AFF"/>
    <w:rsid w:val="003D6DA0"/>
    <w:rsid w:val="003D7CE3"/>
    <w:rsid w:val="003E1764"/>
    <w:rsid w:val="003E200A"/>
    <w:rsid w:val="003E2167"/>
    <w:rsid w:val="003E34D6"/>
    <w:rsid w:val="003E50C8"/>
    <w:rsid w:val="003E5CCE"/>
    <w:rsid w:val="003E72C9"/>
    <w:rsid w:val="003E72FD"/>
    <w:rsid w:val="003E7935"/>
    <w:rsid w:val="003F059F"/>
    <w:rsid w:val="003F1330"/>
    <w:rsid w:val="003F15D5"/>
    <w:rsid w:val="003F4B2F"/>
    <w:rsid w:val="003F5D67"/>
    <w:rsid w:val="00400218"/>
    <w:rsid w:val="004016F6"/>
    <w:rsid w:val="004040D1"/>
    <w:rsid w:val="00404CC0"/>
    <w:rsid w:val="00405A79"/>
    <w:rsid w:val="0040684F"/>
    <w:rsid w:val="00406E7E"/>
    <w:rsid w:val="00406F9E"/>
    <w:rsid w:val="00407F0C"/>
    <w:rsid w:val="00410150"/>
    <w:rsid w:val="00410305"/>
    <w:rsid w:val="00411BB2"/>
    <w:rsid w:val="004121F6"/>
    <w:rsid w:val="0041318D"/>
    <w:rsid w:val="00414F6C"/>
    <w:rsid w:val="004150CB"/>
    <w:rsid w:val="00415E64"/>
    <w:rsid w:val="004161F6"/>
    <w:rsid w:val="00416723"/>
    <w:rsid w:val="0041734E"/>
    <w:rsid w:val="004205B0"/>
    <w:rsid w:val="00421EA3"/>
    <w:rsid w:val="004222CF"/>
    <w:rsid w:val="004241CE"/>
    <w:rsid w:val="00424220"/>
    <w:rsid w:val="00424CB0"/>
    <w:rsid w:val="0042721B"/>
    <w:rsid w:val="00427733"/>
    <w:rsid w:val="00427D89"/>
    <w:rsid w:val="00430C58"/>
    <w:rsid w:val="00430DF8"/>
    <w:rsid w:val="004323FE"/>
    <w:rsid w:val="0043245C"/>
    <w:rsid w:val="00432467"/>
    <w:rsid w:val="00432759"/>
    <w:rsid w:val="00432E43"/>
    <w:rsid w:val="00434281"/>
    <w:rsid w:val="00434F23"/>
    <w:rsid w:val="00435187"/>
    <w:rsid w:val="00435581"/>
    <w:rsid w:val="004363E4"/>
    <w:rsid w:val="00436F8E"/>
    <w:rsid w:val="0043793B"/>
    <w:rsid w:val="00437DC4"/>
    <w:rsid w:val="00437E7D"/>
    <w:rsid w:val="00440312"/>
    <w:rsid w:val="004411D9"/>
    <w:rsid w:val="00441480"/>
    <w:rsid w:val="00443F5E"/>
    <w:rsid w:val="004443DD"/>
    <w:rsid w:val="00444EAF"/>
    <w:rsid w:val="00445512"/>
    <w:rsid w:val="00445580"/>
    <w:rsid w:val="004461E9"/>
    <w:rsid w:val="00446269"/>
    <w:rsid w:val="00446535"/>
    <w:rsid w:val="00452BB1"/>
    <w:rsid w:val="0045501A"/>
    <w:rsid w:val="00455351"/>
    <w:rsid w:val="00455FFE"/>
    <w:rsid w:val="004560E2"/>
    <w:rsid w:val="0045619D"/>
    <w:rsid w:val="004564CD"/>
    <w:rsid w:val="004569EF"/>
    <w:rsid w:val="004575A1"/>
    <w:rsid w:val="004606F7"/>
    <w:rsid w:val="004609B4"/>
    <w:rsid w:val="00461858"/>
    <w:rsid w:val="00461ACB"/>
    <w:rsid w:val="004641EF"/>
    <w:rsid w:val="004649D8"/>
    <w:rsid w:val="00464EAD"/>
    <w:rsid w:val="004654A9"/>
    <w:rsid w:val="004654D3"/>
    <w:rsid w:val="00465891"/>
    <w:rsid w:val="004661C2"/>
    <w:rsid w:val="004708AB"/>
    <w:rsid w:val="00471EA5"/>
    <w:rsid w:val="00475CF7"/>
    <w:rsid w:val="00476357"/>
    <w:rsid w:val="00476E2A"/>
    <w:rsid w:val="00480885"/>
    <w:rsid w:val="00480A6A"/>
    <w:rsid w:val="00482E4F"/>
    <w:rsid w:val="00484B2D"/>
    <w:rsid w:val="004856F9"/>
    <w:rsid w:val="00485B8F"/>
    <w:rsid w:val="00486C44"/>
    <w:rsid w:val="00490650"/>
    <w:rsid w:val="00490C03"/>
    <w:rsid w:val="00492084"/>
    <w:rsid w:val="004920A9"/>
    <w:rsid w:val="00493BDF"/>
    <w:rsid w:val="00493E86"/>
    <w:rsid w:val="00493F41"/>
    <w:rsid w:val="004945E3"/>
    <w:rsid w:val="00495ABE"/>
    <w:rsid w:val="004962B4"/>
    <w:rsid w:val="004A0063"/>
    <w:rsid w:val="004A08D6"/>
    <w:rsid w:val="004A1C08"/>
    <w:rsid w:val="004A23C3"/>
    <w:rsid w:val="004A2794"/>
    <w:rsid w:val="004A375E"/>
    <w:rsid w:val="004A51F6"/>
    <w:rsid w:val="004A53EB"/>
    <w:rsid w:val="004A6869"/>
    <w:rsid w:val="004A7B89"/>
    <w:rsid w:val="004B1D9B"/>
    <w:rsid w:val="004B2F4D"/>
    <w:rsid w:val="004B4BC2"/>
    <w:rsid w:val="004B4CFD"/>
    <w:rsid w:val="004B53A0"/>
    <w:rsid w:val="004B56B2"/>
    <w:rsid w:val="004B6132"/>
    <w:rsid w:val="004B64CE"/>
    <w:rsid w:val="004C0AC0"/>
    <w:rsid w:val="004C36CB"/>
    <w:rsid w:val="004C4267"/>
    <w:rsid w:val="004C42E0"/>
    <w:rsid w:val="004C4602"/>
    <w:rsid w:val="004C5841"/>
    <w:rsid w:val="004C5A41"/>
    <w:rsid w:val="004C6BCA"/>
    <w:rsid w:val="004D0778"/>
    <w:rsid w:val="004D09D1"/>
    <w:rsid w:val="004D178D"/>
    <w:rsid w:val="004D4016"/>
    <w:rsid w:val="004D6AF4"/>
    <w:rsid w:val="004D6B7A"/>
    <w:rsid w:val="004D77C8"/>
    <w:rsid w:val="004E1560"/>
    <w:rsid w:val="004E32A6"/>
    <w:rsid w:val="004E5D11"/>
    <w:rsid w:val="004E680A"/>
    <w:rsid w:val="004E7052"/>
    <w:rsid w:val="004E723E"/>
    <w:rsid w:val="004E75A1"/>
    <w:rsid w:val="004F0384"/>
    <w:rsid w:val="004F0EC7"/>
    <w:rsid w:val="004F13DC"/>
    <w:rsid w:val="004F1707"/>
    <w:rsid w:val="004F186D"/>
    <w:rsid w:val="004F1C5B"/>
    <w:rsid w:val="004F1E4E"/>
    <w:rsid w:val="004F2459"/>
    <w:rsid w:val="004F2747"/>
    <w:rsid w:val="004F29E1"/>
    <w:rsid w:val="004F30F1"/>
    <w:rsid w:val="004F31D9"/>
    <w:rsid w:val="004F3CF6"/>
    <w:rsid w:val="004F404B"/>
    <w:rsid w:val="004F4A1E"/>
    <w:rsid w:val="004F52F4"/>
    <w:rsid w:val="004F537F"/>
    <w:rsid w:val="004F538C"/>
    <w:rsid w:val="004F6341"/>
    <w:rsid w:val="004F6361"/>
    <w:rsid w:val="004F638D"/>
    <w:rsid w:val="00501CD8"/>
    <w:rsid w:val="00502AE4"/>
    <w:rsid w:val="005030A6"/>
    <w:rsid w:val="00503884"/>
    <w:rsid w:val="0050447B"/>
    <w:rsid w:val="00504CD8"/>
    <w:rsid w:val="0050557B"/>
    <w:rsid w:val="00510CD4"/>
    <w:rsid w:val="005117EB"/>
    <w:rsid w:val="0051419D"/>
    <w:rsid w:val="0051447C"/>
    <w:rsid w:val="00514BCA"/>
    <w:rsid w:val="005167D9"/>
    <w:rsid w:val="00520102"/>
    <w:rsid w:val="00520386"/>
    <w:rsid w:val="005211F2"/>
    <w:rsid w:val="00522641"/>
    <w:rsid w:val="00522A76"/>
    <w:rsid w:val="00524452"/>
    <w:rsid w:val="00524CFF"/>
    <w:rsid w:val="00527718"/>
    <w:rsid w:val="00530E61"/>
    <w:rsid w:val="00531CAB"/>
    <w:rsid w:val="005322EB"/>
    <w:rsid w:val="00532FA6"/>
    <w:rsid w:val="0053411F"/>
    <w:rsid w:val="00535466"/>
    <w:rsid w:val="00535E9E"/>
    <w:rsid w:val="00535EE3"/>
    <w:rsid w:val="0053657D"/>
    <w:rsid w:val="00537581"/>
    <w:rsid w:val="00537774"/>
    <w:rsid w:val="00537968"/>
    <w:rsid w:val="005411FB"/>
    <w:rsid w:val="00543D37"/>
    <w:rsid w:val="00545518"/>
    <w:rsid w:val="00545C05"/>
    <w:rsid w:val="00546F52"/>
    <w:rsid w:val="00547BD7"/>
    <w:rsid w:val="00547D59"/>
    <w:rsid w:val="00547D66"/>
    <w:rsid w:val="00551053"/>
    <w:rsid w:val="005538DA"/>
    <w:rsid w:val="00553A2B"/>
    <w:rsid w:val="00553FBC"/>
    <w:rsid w:val="00556E23"/>
    <w:rsid w:val="00562552"/>
    <w:rsid w:val="00563D86"/>
    <w:rsid w:val="0056472D"/>
    <w:rsid w:val="00566A32"/>
    <w:rsid w:val="00567F30"/>
    <w:rsid w:val="005724F9"/>
    <w:rsid w:val="00574BD5"/>
    <w:rsid w:val="0057502A"/>
    <w:rsid w:val="005752EB"/>
    <w:rsid w:val="00575B1D"/>
    <w:rsid w:val="00575DB1"/>
    <w:rsid w:val="00576CCA"/>
    <w:rsid w:val="005772AE"/>
    <w:rsid w:val="00583F47"/>
    <w:rsid w:val="005849F4"/>
    <w:rsid w:val="00584D35"/>
    <w:rsid w:val="00584D8E"/>
    <w:rsid w:val="00587455"/>
    <w:rsid w:val="00592524"/>
    <w:rsid w:val="00593C2E"/>
    <w:rsid w:val="00594B41"/>
    <w:rsid w:val="005A0F4A"/>
    <w:rsid w:val="005A29BA"/>
    <w:rsid w:val="005A384D"/>
    <w:rsid w:val="005A44A9"/>
    <w:rsid w:val="005A6C8E"/>
    <w:rsid w:val="005A7D99"/>
    <w:rsid w:val="005B00D3"/>
    <w:rsid w:val="005B3AD1"/>
    <w:rsid w:val="005B507A"/>
    <w:rsid w:val="005B59EC"/>
    <w:rsid w:val="005B620C"/>
    <w:rsid w:val="005B6423"/>
    <w:rsid w:val="005C2201"/>
    <w:rsid w:val="005C2F03"/>
    <w:rsid w:val="005C2FBA"/>
    <w:rsid w:val="005C315C"/>
    <w:rsid w:val="005C377E"/>
    <w:rsid w:val="005C3BA4"/>
    <w:rsid w:val="005C4D2F"/>
    <w:rsid w:val="005C5302"/>
    <w:rsid w:val="005C577D"/>
    <w:rsid w:val="005C6FCB"/>
    <w:rsid w:val="005C7002"/>
    <w:rsid w:val="005C7451"/>
    <w:rsid w:val="005C789D"/>
    <w:rsid w:val="005C7DF6"/>
    <w:rsid w:val="005D1AAC"/>
    <w:rsid w:val="005D2046"/>
    <w:rsid w:val="005D540E"/>
    <w:rsid w:val="005D5C18"/>
    <w:rsid w:val="005D7FF3"/>
    <w:rsid w:val="005E093D"/>
    <w:rsid w:val="005E2C83"/>
    <w:rsid w:val="005E2D71"/>
    <w:rsid w:val="005E2EE8"/>
    <w:rsid w:val="005E3DCF"/>
    <w:rsid w:val="005E41C7"/>
    <w:rsid w:val="005F07EE"/>
    <w:rsid w:val="005F1161"/>
    <w:rsid w:val="005F2200"/>
    <w:rsid w:val="005F25AE"/>
    <w:rsid w:val="005F343D"/>
    <w:rsid w:val="005F5E02"/>
    <w:rsid w:val="005F6850"/>
    <w:rsid w:val="005F68DD"/>
    <w:rsid w:val="005F69D3"/>
    <w:rsid w:val="005F6BDC"/>
    <w:rsid w:val="005F7106"/>
    <w:rsid w:val="0060036B"/>
    <w:rsid w:val="00600A50"/>
    <w:rsid w:val="006011EF"/>
    <w:rsid w:val="0060179D"/>
    <w:rsid w:val="00601A8C"/>
    <w:rsid w:val="00601E84"/>
    <w:rsid w:val="00602AF8"/>
    <w:rsid w:val="00603563"/>
    <w:rsid w:val="00603D61"/>
    <w:rsid w:val="006041A9"/>
    <w:rsid w:val="00606202"/>
    <w:rsid w:val="006076D0"/>
    <w:rsid w:val="0061023F"/>
    <w:rsid w:val="00610BE8"/>
    <w:rsid w:val="00610CF1"/>
    <w:rsid w:val="0061321D"/>
    <w:rsid w:val="006136A9"/>
    <w:rsid w:val="00613BFB"/>
    <w:rsid w:val="00615FCA"/>
    <w:rsid w:val="00616DD6"/>
    <w:rsid w:val="006179B2"/>
    <w:rsid w:val="006240F5"/>
    <w:rsid w:val="006243AE"/>
    <w:rsid w:val="0062487C"/>
    <w:rsid w:val="00625891"/>
    <w:rsid w:val="006262A7"/>
    <w:rsid w:val="006306E0"/>
    <w:rsid w:val="00630758"/>
    <w:rsid w:val="00630AE7"/>
    <w:rsid w:val="0063560B"/>
    <w:rsid w:val="00636D21"/>
    <w:rsid w:val="00636F5E"/>
    <w:rsid w:val="00637F54"/>
    <w:rsid w:val="00643558"/>
    <w:rsid w:val="00643B95"/>
    <w:rsid w:val="00643FF8"/>
    <w:rsid w:val="00644323"/>
    <w:rsid w:val="006452CC"/>
    <w:rsid w:val="00647803"/>
    <w:rsid w:val="006513B7"/>
    <w:rsid w:val="00651D6E"/>
    <w:rsid w:val="006520BC"/>
    <w:rsid w:val="00652A32"/>
    <w:rsid w:val="00653924"/>
    <w:rsid w:val="00654345"/>
    <w:rsid w:val="00655A0E"/>
    <w:rsid w:val="00657B18"/>
    <w:rsid w:val="00657FB5"/>
    <w:rsid w:val="00660737"/>
    <w:rsid w:val="00660A29"/>
    <w:rsid w:val="00661B0F"/>
    <w:rsid w:val="006654B1"/>
    <w:rsid w:val="006655C2"/>
    <w:rsid w:val="00665FAD"/>
    <w:rsid w:val="00666CB8"/>
    <w:rsid w:val="0066748C"/>
    <w:rsid w:val="0067339C"/>
    <w:rsid w:val="00673A93"/>
    <w:rsid w:val="00673CBE"/>
    <w:rsid w:val="00674104"/>
    <w:rsid w:val="006764F6"/>
    <w:rsid w:val="00680DF6"/>
    <w:rsid w:val="0068245C"/>
    <w:rsid w:val="00683C0A"/>
    <w:rsid w:val="006842C9"/>
    <w:rsid w:val="00690A8F"/>
    <w:rsid w:val="0069192D"/>
    <w:rsid w:val="00692210"/>
    <w:rsid w:val="00692891"/>
    <w:rsid w:val="00692DA5"/>
    <w:rsid w:val="00692F99"/>
    <w:rsid w:val="00693F00"/>
    <w:rsid w:val="00694292"/>
    <w:rsid w:val="00694C02"/>
    <w:rsid w:val="00695A17"/>
    <w:rsid w:val="00696012"/>
    <w:rsid w:val="006960D6"/>
    <w:rsid w:val="006960E4"/>
    <w:rsid w:val="0069638F"/>
    <w:rsid w:val="006A0908"/>
    <w:rsid w:val="006A0A23"/>
    <w:rsid w:val="006A0BFA"/>
    <w:rsid w:val="006A1158"/>
    <w:rsid w:val="006A2F1E"/>
    <w:rsid w:val="006A454B"/>
    <w:rsid w:val="006A4F9F"/>
    <w:rsid w:val="006A6561"/>
    <w:rsid w:val="006A7EA8"/>
    <w:rsid w:val="006B0495"/>
    <w:rsid w:val="006B087D"/>
    <w:rsid w:val="006B0FC1"/>
    <w:rsid w:val="006B18FE"/>
    <w:rsid w:val="006B1B70"/>
    <w:rsid w:val="006B371C"/>
    <w:rsid w:val="006B4B3B"/>
    <w:rsid w:val="006B51EA"/>
    <w:rsid w:val="006B770A"/>
    <w:rsid w:val="006C05FC"/>
    <w:rsid w:val="006C16EF"/>
    <w:rsid w:val="006C251B"/>
    <w:rsid w:val="006C2EF8"/>
    <w:rsid w:val="006C3ECA"/>
    <w:rsid w:val="006C4283"/>
    <w:rsid w:val="006C44F1"/>
    <w:rsid w:val="006C486B"/>
    <w:rsid w:val="006C7694"/>
    <w:rsid w:val="006D0571"/>
    <w:rsid w:val="006D6E3D"/>
    <w:rsid w:val="006D70CB"/>
    <w:rsid w:val="006D74E5"/>
    <w:rsid w:val="006D7A5D"/>
    <w:rsid w:val="006E03ED"/>
    <w:rsid w:val="006E19D9"/>
    <w:rsid w:val="006E2745"/>
    <w:rsid w:val="006E4632"/>
    <w:rsid w:val="006E6053"/>
    <w:rsid w:val="006E65DE"/>
    <w:rsid w:val="006E7070"/>
    <w:rsid w:val="006E711B"/>
    <w:rsid w:val="006E7924"/>
    <w:rsid w:val="006F09DE"/>
    <w:rsid w:val="006F10AE"/>
    <w:rsid w:val="006F1BD9"/>
    <w:rsid w:val="006F2E8A"/>
    <w:rsid w:val="006F6F15"/>
    <w:rsid w:val="006F750B"/>
    <w:rsid w:val="00700F52"/>
    <w:rsid w:val="00703FB3"/>
    <w:rsid w:val="00704580"/>
    <w:rsid w:val="00704601"/>
    <w:rsid w:val="00704738"/>
    <w:rsid w:val="00704F94"/>
    <w:rsid w:val="00705207"/>
    <w:rsid w:val="00705651"/>
    <w:rsid w:val="00705BE6"/>
    <w:rsid w:val="00706B13"/>
    <w:rsid w:val="00706DFB"/>
    <w:rsid w:val="00707B3C"/>
    <w:rsid w:val="00711D42"/>
    <w:rsid w:val="0071239F"/>
    <w:rsid w:val="007135D1"/>
    <w:rsid w:val="00715218"/>
    <w:rsid w:val="00717168"/>
    <w:rsid w:val="007172B9"/>
    <w:rsid w:val="00720305"/>
    <w:rsid w:val="00721179"/>
    <w:rsid w:val="00723243"/>
    <w:rsid w:val="00724ADE"/>
    <w:rsid w:val="00731F13"/>
    <w:rsid w:val="00732326"/>
    <w:rsid w:val="00732E10"/>
    <w:rsid w:val="00733012"/>
    <w:rsid w:val="00733B6E"/>
    <w:rsid w:val="00733C8D"/>
    <w:rsid w:val="00733DE6"/>
    <w:rsid w:val="00734281"/>
    <w:rsid w:val="007345D5"/>
    <w:rsid w:val="00735895"/>
    <w:rsid w:val="00740938"/>
    <w:rsid w:val="00745449"/>
    <w:rsid w:val="007460FD"/>
    <w:rsid w:val="00746D90"/>
    <w:rsid w:val="00751588"/>
    <w:rsid w:val="00751B3C"/>
    <w:rsid w:val="007538E2"/>
    <w:rsid w:val="0075437F"/>
    <w:rsid w:val="007544BF"/>
    <w:rsid w:val="007548C9"/>
    <w:rsid w:val="00754B90"/>
    <w:rsid w:val="00756004"/>
    <w:rsid w:val="007564B7"/>
    <w:rsid w:val="00756510"/>
    <w:rsid w:val="0075668C"/>
    <w:rsid w:val="00757675"/>
    <w:rsid w:val="007578D9"/>
    <w:rsid w:val="00760442"/>
    <w:rsid w:val="007606EE"/>
    <w:rsid w:val="0076275D"/>
    <w:rsid w:val="0076390D"/>
    <w:rsid w:val="00766F1F"/>
    <w:rsid w:val="007701CD"/>
    <w:rsid w:val="00770A64"/>
    <w:rsid w:val="0077199C"/>
    <w:rsid w:val="00772934"/>
    <w:rsid w:val="00773313"/>
    <w:rsid w:val="00773E02"/>
    <w:rsid w:val="0077537C"/>
    <w:rsid w:val="007761B8"/>
    <w:rsid w:val="00777A7D"/>
    <w:rsid w:val="00780BDC"/>
    <w:rsid w:val="00780BE9"/>
    <w:rsid w:val="00780E41"/>
    <w:rsid w:val="00780E85"/>
    <w:rsid w:val="0078287A"/>
    <w:rsid w:val="00782999"/>
    <w:rsid w:val="00784DEB"/>
    <w:rsid w:val="00785216"/>
    <w:rsid w:val="00786164"/>
    <w:rsid w:val="00787A31"/>
    <w:rsid w:val="00787A88"/>
    <w:rsid w:val="00790528"/>
    <w:rsid w:val="00790825"/>
    <w:rsid w:val="007913C7"/>
    <w:rsid w:val="0079231A"/>
    <w:rsid w:val="00792856"/>
    <w:rsid w:val="00794A2F"/>
    <w:rsid w:val="00796277"/>
    <w:rsid w:val="007979D7"/>
    <w:rsid w:val="007A1CA2"/>
    <w:rsid w:val="007A2BB4"/>
    <w:rsid w:val="007A35B4"/>
    <w:rsid w:val="007A4493"/>
    <w:rsid w:val="007A4A2D"/>
    <w:rsid w:val="007A5442"/>
    <w:rsid w:val="007A5EAC"/>
    <w:rsid w:val="007A684C"/>
    <w:rsid w:val="007A7556"/>
    <w:rsid w:val="007A78D7"/>
    <w:rsid w:val="007B008B"/>
    <w:rsid w:val="007B2BE0"/>
    <w:rsid w:val="007B2F98"/>
    <w:rsid w:val="007B432F"/>
    <w:rsid w:val="007B4B0F"/>
    <w:rsid w:val="007B6548"/>
    <w:rsid w:val="007B738D"/>
    <w:rsid w:val="007B7835"/>
    <w:rsid w:val="007B7ECD"/>
    <w:rsid w:val="007C027F"/>
    <w:rsid w:val="007C2A2A"/>
    <w:rsid w:val="007C340F"/>
    <w:rsid w:val="007C55B5"/>
    <w:rsid w:val="007C664E"/>
    <w:rsid w:val="007C66B9"/>
    <w:rsid w:val="007D062C"/>
    <w:rsid w:val="007D0A50"/>
    <w:rsid w:val="007D2E47"/>
    <w:rsid w:val="007D48F3"/>
    <w:rsid w:val="007D4E4B"/>
    <w:rsid w:val="007D4F63"/>
    <w:rsid w:val="007D4F98"/>
    <w:rsid w:val="007D6BBF"/>
    <w:rsid w:val="007D770E"/>
    <w:rsid w:val="007D7ADD"/>
    <w:rsid w:val="007D7CC2"/>
    <w:rsid w:val="007E08C5"/>
    <w:rsid w:val="007E3A72"/>
    <w:rsid w:val="007F13B7"/>
    <w:rsid w:val="007F1A15"/>
    <w:rsid w:val="007F205E"/>
    <w:rsid w:val="007F2FD5"/>
    <w:rsid w:val="007F475E"/>
    <w:rsid w:val="007F5473"/>
    <w:rsid w:val="007F57ED"/>
    <w:rsid w:val="007F60B1"/>
    <w:rsid w:val="007F7BA3"/>
    <w:rsid w:val="00800BA4"/>
    <w:rsid w:val="008015FE"/>
    <w:rsid w:val="008018BB"/>
    <w:rsid w:val="00802214"/>
    <w:rsid w:val="00804010"/>
    <w:rsid w:val="0080441C"/>
    <w:rsid w:val="008066D6"/>
    <w:rsid w:val="00806DD1"/>
    <w:rsid w:val="008072A1"/>
    <w:rsid w:val="0081052D"/>
    <w:rsid w:val="008106C9"/>
    <w:rsid w:val="00811331"/>
    <w:rsid w:val="00811BC9"/>
    <w:rsid w:val="0081378B"/>
    <w:rsid w:val="00813FFC"/>
    <w:rsid w:val="0081518F"/>
    <w:rsid w:val="0082103E"/>
    <w:rsid w:val="00822657"/>
    <w:rsid w:val="00824C15"/>
    <w:rsid w:val="00824E67"/>
    <w:rsid w:val="008255DD"/>
    <w:rsid w:val="008266B9"/>
    <w:rsid w:val="0082691E"/>
    <w:rsid w:val="00826A9D"/>
    <w:rsid w:val="008302E3"/>
    <w:rsid w:val="00831A07"/>
    <w:rsid w:val="00831C8F"/>
    <w:rsid w:val="00832944"/>
    <w:rsid w:val="00834C4A"/>
    <w:rsid w:val="00834FFD"/>
    <w:rsid w:val="00835107"/>
    <w:rsid w:val="00836221"/>
    <w:rsid w:val="00836950"/>
    <w:rsid w:val="0084037C"/>
    <w:rsid w:val="008403FF"/>
    <w:rsid w:val="00841AF2"/>
    <w:rsid w:val="00843A72"/>
    <w:rsid w:val="00843EAB"/>
    <w:rsid w:val="008447EB"/>
    <w:rsid w:val="00845F3F"/>
    <w:rsid w:val="008506A7"/>
    <w:rsid w:val="00853B61"/>
    <w:rsid w:val="008557C0"/>
    <w:rsid w:val="008570DA"/>
    <w:rsid w:val="0085761D"/>
    <w:rsid w:val="00857B68"/>
    <w:rsid w:val="008620F5"/>
    <w:rsid w:val="008622AC"/>
    <w:rsid w:val="0086352C"/>
    <w:rsid w:val="00863A2C"/>
    <w:rsid w:val="00863F32"/>
    <w:rsid w:val="00865A08"/>
    <w:rsid w:val="00867191"/>
    <w:rsid w:val="008674B0"/>
    <w:rsid w:val="00870C89"/>
    <w:rsid w:val="0087149B"/>
    <w:rsid w:val="008729C7"/>
    <w:rsid w:val="00872B02"/>
    <w:rsid w:val="008756E2"/>
    <w:rsid w:val="00876B1D"/>
    <w:rsid w:val="0087789B"/>
    <w:rsid w:val="00877D4E"/>
    <w:rsid w:val="008810D8"/>
    <w:rsid w:val="008820E0"/>
    <w:rsid w:val="008823F9"/>
    <w:rsid w:val="0088342B"/>
    <w:rsid w:val="00883F95"/>
    <w:rsid w:val="00885A69"/>
    <w:rsid w:val="0088694E"/>
    <w:rsid w:val="0088759F"/>
    <w:rsid w:val="00891D89"/>
    <w:rsid w:val="00892137"/>
    <w:rsid w:val="00892522"/>
    <w:rsid w:val="008931AC"/>
    <w:rsid w:val="00894438"/>
    <w:rsid w:val="00894B72"/>
    <w:rsid w:val="00895377"/>
    <w:rsid w:val="00896BAD"/>
    <w:rsid w:val="008A025E"/>
    <w:rsid w:val="008A04FA"/>
    <w:rsid w:val="008A07AF"/>
    <w:rsid w:val="008A2B88"/>
    <w:rsid w:val="008A2FBA"/>
    <w:rsid w:val="008A3B82"/>
    <w:rsid w:val="008A4E32"/>
    <w:rsid w:val="008A5B73"/>
    <w:rsid w:val="008A5C9F"/>
    <w:rsid w:val="008A6232"/>
    <w:rsid w:val="008A692D"/>
    <w:rsid w:val="008A70D0"/>
    <w:rsid w:val="008A7ED8"/>
    <w:rsid w:val="008B1547"/>
    <w:rsid w:val="008B1B24"/>
    <w:rsid w:val="008B2E9C"/>
    <w:rsid w:val="008B5189"/>
    <w:rsid w:val="008B5EC2"/>
    <w:rsid w:val="008B75F1"/>
    <w:rsid w:val="008B7C69"/>
    <w:rsid w:val="008B7E99"/>
    <w:rsid w:val="008C0CF4"/>
    <w:rsid w:val="008C1CF7"/>
    <w:rsid w:val="008C28D2"/>
    <w:rsid w:val="008C32D8"/>
    <w:rsid w:val="008C362C"/>
    <w:rsid w:val="008C3974"/>
    <w:rsid w:val="008C45D1"/>
    <w:rsid w:val="008C4769"/>
    <w:rsid w:val="008C4C69"/>
    <w:rsid w:val="008C643B"/>
    <w:rsid w:val="008C70BB"/>
    <w:rsid w:val="008C71BF"/>
    <w:rsid w:val="008C7324"/>
    <w:rsid w:val="008C74F3"/>
    <w:rsid w:val="008D05A7"/>
    <w:rsid w:val="008D1B58"/>
    <w:rsid w:val="008D1CC0"/>
    <w:rsid w:val="008D34D2"/>
    <w:rsid w:val="008D4EDB"/>
    <w:rsid w:val="008D55D5"/>
    <w:rsid w:val="008D5FAE"/>
    <w:rsid w:val="008D76C3"/>
    <w:rsid w:val="008D7746"/>
    <w:rsid w:val="008E0522"/>
    <w:rsid w:val="008E0A1F"/>
    <w:rsid w:val="008E15D0"/>
    <w:rsid w:val="008E24EF"/>
    <w:rsid w:val="008E26AA"/>
    <w:rsid w:val="008E3B03"/>
    <w:rsid w:val="008E477E"/>
    <w:rsid w:val="008E54FC"/>
    <w:rsid w:val="008E5850"/>
    <w:rsid w:val="008F0E93"/>
    <w:rsid w:val="008F0E96"/>
    <w:rsid w:val="008F15A5"/>
    <w:rsid w:val="008F377B"/>
    <w:rsid w:val="008F3DAF"/>
    <w:rsid w:val="008F58AA"/>
    <w:rsid w:val="00900068"/>
    <w:rsid w:val="009005C6"/>
    <w:rsid w:val="00902BF2"/>
    <w:rsid w:val="00904ABC"/>
    <w:rsid w:val="00904EC2"/>
    <w:rsid w:val="009056EE"/>
    <w:rsid w:val="00906F8F"/>
    <w:rsid w:val="00907B47"/>
    <w:rsid w:val="009116F9"/>
    <w:rsid w:val="009127D1"/>
    <w:rsid w:val="0091356E"/>
    <w:rsid w:val="00913C85"/>
    <w:rsid w:val="00917893"/>
    <w:rsid w:val="0092093F"/>
    <w:rsid w:val="00920F0B"/>
    <w:rsid w:val="0092184A"/>
    <w:rsid w:val="00921ECD"/>
    <w:rsid w:val="00922603"/>
    <w:rsid w:val="00922665"/>
    <w:rsid w:val="009230C9"/>
    <w:rsid w:val="0092331E"/>
    <w:rsid w:val="0092336B"/>
    <w:rsid w:val="00923FBB"/>
    <w:rsid w:val="00924958"/>
    <w:rsid w:val="009252E0"/>
    <w:rsid w:val="00926271"/>
    <w:rsid w:val="00927751"/>
    <w:rsid w:val="00930A92"/>
    <w:rsid w:val="009311F3"/>
    <w:rsid w:val="009314B4"/>
    <w:rsid w:val="00932058"/>
    <w:rsid w:val="00932DDD"/>
    <w:rsid w:val="00933738"/>
    <w:rsid w:val="00936241"/>
    <w:rsid w:val="009402BC"/>
    <w:rsid w:val="00941597"/>
    <w:rsid w:val="00943945"/>
    <w:rsid w:val="00944072"/>
    <w:rsid w:val="0095045D"/>
    <w:rsid w:val="009513ED"/>
    <w:rsid w:val="0095348A"/>
    <w:rsid w:val="0095372D"/>
    <w:rsid w:val="009544F6"/>
    <w:rsid w:val="00954667"/>
    <w:rsid w:val="00955FCE"/>
    <w:rsid w:val="00957081"/>
    <w:rsid w:val="00960B2B"/>
    <w:rsid w:val="00960B4E"/>
    <w:rsid w:val="00961624"/>
    <w:rsid w:val="009652AE"/>
    <w:rsid w:val="00966D0F"/>
    <w:rsid w:val="009711DB"/>
    <w:rsid w:val="00971593"/>
    <w:rsid w:val="00972A61"/>
    <w:rsid w:val="0097523E"/>
    <w:rsid w:val="0097617A"/>
    <w:rsid w:val="00980F04"/>
    <w:rsid w:val="0098112D"/>
    <w:rsid w:val="009816B0"/>
    <w:rsid w:val="00983016"/>
    <w:rsid w:val="00985827"/>
    <w:rsid w:val="00985891"/>
    <w:rsid w:val="009874D3"/>
    <w:rsid w:val="00987A17"/>
    <w:rsid w:val="00987B36"/>
    <w:rsid w:val="00991179"/>
    <w:rsid w:val="009920F1"/>
    <w:rsid w:val="00992BE1"/>
    <w:rsid w:val="009941A8"/>
    <w:rsid w:val="00994514"/>
    <w:rsid w:val="00995437"/>
    <w:rsid w:val="00995D70"/>
    <w:rsid w:val="00996516"/>
    <w:rsid w:val="00997287"/>
    <w:rsid w:val="009A0398"/>
    <w:rsid w:val="009A0E1B"/>
    <w:rsid w:val="009A1DA3"/>
    <w:rsid w:val="009A3243"/>
    <w:rsid w:val="009A34ED"/>
    <w:rsid w:val="009A51FE"/>
    <w:rsid w:val="009A5E99"/>
    <w:rsid w:val="009A6470"/>
    <w:rsid w:val="009A7044"/>
    <w:rsid w:val="009B08CF"/>
    <w:rsid w:val="009B1146"/>
    <w:rsid w:val="009B1AB8"/>
    <w:rsid w:val="009B2778"/>
    <w:rsid w:val="009B2F1D"/>
    <w:rsid w:val="009B49E7"/>
    <w:rsid w:val="009B4F00"/>
    <w:rsid w:val="009B52D4"/>
    <w:rsid w:val="009B582C"/>
    <w:rsid w:val="009B5FDD"/>
    <w:rsid w:val="009B63AD"/>
    <w:rsid w:val="009B6887"/>
    <w:rsid w:val="009B6C6C"/>
    <w:rsid w:val="009B7F48"/>
    <w:rsid w:val="009C0564"/>
    <w:rsid w:val="009C0933"/>
    <w:rsid w:val="009C2656"/>
    <w:rsid w:val="009C5710"/>
    <w:rsid w:val="009C75C1"/>
    <w:rsid w:val="009D22B5"/>
    <w:rsid w:val="009D25DC"/>
    <w:rsid w:val="009D53E2"/>
    <w:rsid w:val="009D7798"/>
    <w:rsid w:val="009E0265"/>
    <w:rsid w:val="009E3B41"/>
    <w:rsid w:val="009E437D"/>
    <w:rsid w:val="009E6F28"/>
    <w:rsid w:val="009F0480"/>
    <w:rsid w:val="009F1EA6"/>
    <w:rsid w:val="009F49BF"/>
    <w:rsid w:val="009F53A2"/>
    <w:rsid w:val="009F793F"/>
    <w:rsid w:val="00A01735"/>
    <w:rsid w:val="00A01DC1"/>
    <w:rsid w:val="00A01E2A"/>
    <w:rsid w:val="00A06397"/>
    <w:rsid w:val="00A104E4"/>
    <w:rsid w:val="00A10B18"/>
    <w:rsid w:val="00A11674"/>
    <w:rsid w:val="00A117E6"/>
    <w:rsid w:val="00A12897"/>
    <w:rsid w:val="00A15806"/>
    <w:rsid w:val="00A16659"/>
    <w:rsid w:val="00A21754"/>
    <w:rsid w:val="00A220C3"/>
    <w:rsid w:val="00A22CF9"/>
    <w:rsid w:val="00A2497B"/>
    <w:rsid w:val="00A249B3"/>
    <w:rsid w:val="00A25662"/>
    <w:rsid w:val="00A30FEB"/>
    <w:rsid w:val="00A32257"/>
    <w:rsid w:val="00A32DA2"/>
    <w:rsid w:val="00A32FCF"/>
    <w:rsid w:val="00A33146"/>
    <w:rsid w:val="00A333A2"/>
    <w:rsid w:val="00A33AA5"/>
    <w:rsid w:val="00A33F0B"/>
    <w:rsid w:val="00A34359"/>
    <w:rsid w:val="00A353E6"/>
    <w:rsid w:val="00A36F9C"/>
    <w:rsid w:val="00A37F77"/>
    <w:rsid w:val="00A412C4"/>
    <w:rsid w:val="00A42070"/>
    <w:rsid w:val="00A42231"/>
    <w:rsid w:val="00A43A97"/>
    <w:rsid w:val="00A43ABD"/>
    <w:rsid w:val="00A44C1A"/>
    <w:rsid w:val="00A464A8"/>
    <w:rsid w:val="00A4790B"/>
    <w:rsid w:val="00A5060A"/>
    <w:rsid w:val="00A513D5"/>
    <w:rsid w:val="00A51F06"/>
    <w:rsid w:val="00A5336B"/>
    <w:rsid w:val="00A55534"/>
    <w:rsid w:val="00A55992"/>
    <w:rsid w:val="00A56B4C"/>
    <w:rsid w:val="00A603D7"/>
    <w:rsid w:val="00A61BED"/>
    <w:rsid w:val="00A65378"/>
    <w:rsid w:val="00A66D81"/>
    <w:rsid w:val="00A67326"/>
    <w:rsid w:val="00A67A77"/>
    <w:rsid w:val="00A7142D"/>
    <w:rsid w:val="00A72066"/>
    <w:rsid w:val="00A72810"/>
    <w:rsid w:val="00A72A28"/>
    <w:rsid w:val="00A73532"/>
    <w:rsid w:val="00A73D99"/>
    <w:rsid w:val="00A758A8"/>
    <w:rsid w:val="00A769FE"/>
    <w:rsid w:val="00A7701C"/>
    <w:rsid w:val="00A7709E"/>
    <w:rsid w:val="00A803C0"/>
    <w:rsid w:val="00A80512"/>
    <w:rsid w:val="00A808C9"/>
    <w:rsid w:val="00A80F53"/>
    <w:rsid w:val="00A8126B"/>
    <w:rsid w:val="00A815A7"/>
    <w:rsid w:val="00A85EB2"/>
    <w:rsid w:val="00A87D4C"/>
    <w:rsid w:val="00A9066D"/>
    <w:rsid w:val="00A94775"/>
    <w:rsid w:val="00A94CE9"/>
    <w:rsid w:val="00A95504"/>
    <w:rsid w:val="00A9591A"/>
    <w:rsid w:val="00A95FA0"/>
    <w:rsid w:val="00AA1C2E"/>
    <w:rsid w:val="00AA2BFD"/>
    <w:rsid w:val="00AA3466"/>
    <w:rsid w:val="00AA4F33"/>
    <w:rsid w:val="00AA7901"/>
    <w:rsid w:val="00AB30A9"/>
    <w:rsid w:val="00AB411A"/>
    <w:rsid w:val="00AB498E"/>
    <w:rsid w:val="00AB5D01"/>
    <w:rsid w:val="00AB63F1"/>
    <w:rsid w:val="00AB6518"/>
    <w:rsid w:val="00AB7798"/>
    <w:rsid w:val="00AC20D3"/>
    <w:rsid w:val="00AC4363"/>
    <w:rsid w:val="00AC44CE"/>
    <w:rsid w:val="00AC6C8D"/>
    <w:rsid w:val="00AC7E40"/>
    <w:rsid w:val="00AC7FD8"/>
    <w:rsid w:val="00AD003E"/>
    <w:rsid w:val="00AD1496"/>
    <w:rsid w:val="00AD2826"/>
    <w:rsid w:val="00AD30CD"/>
    <w:rsid w:val="00AD3AA1"/>
    <w:rsid w:val="00AD3BC8"/>
    <w:rsid w:val="00AD529F"/>
    <w:rsid w:val="00AD5C5E"/>
    <w:rsid w:val="00AD6855"/>
    <w:rsid w:val="00AE227C"/>
    <w:rsid w:val="00AE2FA9"/>
    <w:rsid w:val="00AE39A8"/>
    <w:rsid w:val="00AE517E"/>
    <w:rsid w:val="00AE554F"/>
    <w:rsid w:val="00AE5E51"/>
    <w:rsid w:val="00AE719B"/>
    <w:rsid w:val="00AE7816"/>
    <w:rsid w:val="00AE7F4C"/>
    <w:rsid w:val="00AF2386"/>
    <w:rsid w:val="00AF2ACD"/>
    <w:rsid w:val="00AF2FD1"/>
    <w:rsid w:val="00AF30FA"/>
    <w:rsid w:val="00AF54BD"/>
    <w:rsid w:val="00AF57F8"/>
    <w:rsid w:val="00AF6988"/>
    <w:rsid w:val="00AF6FBA"/>
    <w:rsid w:val="00B01561"/>
    <w:rsid w:val="00B02138"/>
    <w:rsid w:val="00B02B30"/>
    <w:rsid w:val="00B051B5"/>
    <w:rsid w:val="00B053F4"/>
    <w:rsid w:val="00B071F4"/>
    <w:rsid w:val="00B1022C"/>
    <w:rsid w:val="00B1058C"/>
    <w:rsid w:val="00B1183E"/>
    <w:rsid w:val="00B14DEA"/>
    <w:rsid w:val="00B15CD0"/>
    <w:rsid w:val="00B16C49"/>
    <w:rsid w:val="00B17A71"/>
    <w:rsid w:val="00B17AF5"/>
    <w:rsid w:val="00B2058D"/>
    <w:rsid w:val="00B217E6"/>
    <w:rsid w:val="00B21D13"/>
    <w:rsid w:val="00B2201E"/>
    <w:rsid w:val="00B22663"/>
    <w:rsid w:val="00B22F82"/>
    <w:rsid w:val="00B24CB8"/>
    <w:rsid w:val="00B261F2"/>
    <w:rsid w:val="00B26566"/>
    <w:rsid w:val="00B26663"/>
    <w:rsid w:val="00B27827"/>
    <w:rsid w:val="00B30658"/>
    <w:rsid w:val="00B306EB"/>
    <w:rsid w:val="00B31479"/>
    <w:rsid w:val="00B35254"/>
    <w:rsid w:val="00B36B70"/>
    <w:rsid w:val="00B3736F"/>
    <w:rsid w:val="00B37433"/>
    <w:rsid w:val="00B42A91"/>
    <w:rsid w:val="00B43478"/>
    <w:rsid w:val="00B43FA5"/>
    <w:rsid w:val="00B47669"/>
    <w:rsid w:val="00B47681"/>
    <w:rsid w:val="00B513A5"/>
    <w:rsid w:val="00B538AF"/>
    <w:rsid w:val="00B56BE3"/>
    <w:rsid w:val="00B57611"/>
    <w:rsid w:val="00B6311D"/>
    <w:rsid w:val="00B63D1B"/>
    <w:rsid w:val="00B66442"/>
    <w:rsid w:val="00B66632"/>
    <w:rsid w:val="00B67310"/>
    <w:rsid w:val="00B67C65"/>
    <w:rsid w:val="00B67CBE"/>
    <w:rsid w:val="00B72848"/>
    <w:rsid w:val="00B72A71"/>
    <w:rsid w:val="00B73F38"/>
    <w:rsid w:val="00B7578E"/>
    <w:rsid w:val="00B75A70"/>
    <w:rsid w:val="00B75BD1"/>
    <w:rsid w:val="00B75F15"/>
    <w:rsid w:val="00B77572"/>
    <w:rsid w:val="00B804B7"/>
    <w:rsid w:val="00B8083D"/>
    <w:rsid w:val="00B809FB"/>
    <w:rsid w:val="00B80DD4"/>
    <w:rsid w:val="00B8218B"/>
    <w:rsid w:val="00B9056E"/>
    <w:rsid w:val="00B90FFC"/>
    <w:rsid w:val="00B91701"/>
    <w:rsid w:val="00B92242"/>
    <w:rsid w:val="00B93E0D"/>
    <w:rsid w:val="00B97307"/>
    <w:rsid w:val="00BA1828"/>
    <w:rsid w:val="00BA19B7"/>
    <w:rsid w:val="00BA456E"/>
    <w:rsid w:val="00BB13BA"/>
    <w:rsid w:val="00BB33CD"/>
    <w:rsid w:val="00BB3961"/>
    <w:rsid w:val="00BB3A5E"/>
    <w:rsid w:val="00BB5DE2"/>
    <w:rsid w:val="00BB7031"/>
    <w:rsid w:val="00BC4CE2"/>
    <w:rsid w:val="00BC56E3"/>
    <w:rsid w:val="00BC5D5B"/>
    <w:rsid w:val="00BC62A0"/>
    <w:rsid w:val="00BC6412"/>
    <w:rsid w:val="00BC686E"/>
    <w:rsid w:val="00BC7226"/>
    <w:rsid w:val="00BC78A5"/>
    <w:rsid w:val="00BD05CD"/>
    <w:rsid w:val="00BD11D4"/>
    <w:rsid w:val="00BD1ED4"/>
    <w:rsid w:val="00BD225E"/>
    <w:rsid w:val="00BD2735"/>
    <w:rsid w:val="00BD3D42"/>
    <w:rsid w:val="00BE2570"/>
    <w:rsid w:val="00BE27CE"/>
    <w:rsid w:val="00BE2BA8"/>
    <w:rsid w:val="00BE639F"/>
    <w:rsid w:val="00BE7B39"/>
    <w:rsid w:val="00BF0033"/>
    <w:rsid w:val="00BF181E"/>
    <w:rsid w:val="00BF77E3"/>
    <w:rsid w:val="00C0047E"/>
    <w:rsid w:val="00C00DB2"/>
    <w:rsid w:val="00C0471B"/>
    <w:rsid w:val="00C04D52"/>
    <w:rsid w:val="00C05997"/>
    <w:rsid w:val="00C07066"/>
    <w:rsid w:val="00C07EF8"/>
    <w:rsid w:val="00C10F94"/>
    <w:rsid w:val="00C125EE"/>
    <w:rsid w:val="00C12F51"/>
    <w:rsid w:val="00C14083"/>
    <w:rsid w:val="00C156B3"/>
    <w:rsid w:val="00C15AAC"/>
    <w:rsid w:val="00C16E3E"/>
    <w:rsid w:val="00C20BA2"/>
    <w:rsid w:val="00C21C40"/>
    <w:rsid w:val="00C21F66"/>
    <w:rsid w:val="00C223D5"/>
    <w:rsid w:val="00C23119"/>
    <w:rsid w:val="00C23EE2"/>
    <w:rsid w:val="00C23F41"/>
    <w:rsid w:val="00C24214"/>
    <w:rsid w:val="00C24EA2"/>
    <w:rsid w:val="00C2645E"/>
    <w:rsid w:val="00C32453"/>
    <w:rsid w:val="00C329DB"/>
    <w:rsid w:val="00C33EB6"/>
    <w:rsid w:val="00C35125"/>
    <w:rsid w:val="00C36024"/>
    <w:rsid w:val="00C36EA3"/>
    <w:rsid w:val="00C42BB6"/>
    <w:rsid w:val="00C42CCA"/>
    <w:rsid w:val="00C432B3"/>
    <w:rsid w:val="00C43B5A"/>
    <w:rsid w:val="00C43D0D"/>
    <w:rsid w:val="00C44646"/>
    <w:rsid w:val="00C4514B"/>
    <w:rsid w:val="00C465C7"/>
    <w:rsid w:val="00C46C7E"/>
    <w:rsid w:val="00C51686"/>
    <w:rsid w:val="00C51BA2"/>
    <w:rsid w:val="00C5279A"/>
    <w:rsid w:val="00C52B37"/>
    <w:rsid w:val="00C54091"/>
    <w:rsid w:val="00C5656B"/>
    <w:rsid w:val="00C603F3"/>
    <w:rsid w:val="00C607E9"/>
    <w:rsid w:val="00C63921"/>
    <w:rsid w:val="00C6623A"/>
    <w:rsid w:val="00C67365"/>
    <w:rsid w:val="00C67E2A"/>
    <w:rsid w:val="00C71813"/>
    <w:rsid w:val="00C7377E"/>
    <w:rsid w:val="00C73787"/>
    <w:rsid w:val="00C7410E"/>
    <w:rsid w:val="00C754B4"/>
    <w:rsid w:val="00C75583"/>
    <w:rsid w:val="00C760D7"/>
    <w:rsid w:val="00C80A39"/>
    <w:rsid w:val="00C8129B"/>
    <w:rsid w:val="00C81F67"/>
    <w:rsid w:val="00C83555"/>
    <w:rsid w:val="00C839CD"/>
    <w:rsid w:val="00C84189"/>
    <w:rsid w:val="00C845F6"/>
    <w:rsid w:val="00C84CB8"/>
    <w:rsid w:val="00C856BE"/>
    <w:rsid w:val="00C877DB"/>
    <w:rsid w:val="00C90E40"/>
    <w:rsid w:val="00C937E0"/>
    <w:rsid w:val="00C93A8A"/>
    <w:rsid w:val="00C9613D"/>
    <w:rsid w:val="00C973AA"/>
    <w:rsid w:val="00CA02BC"/>
    <w:rsid w:val="00CA1D2E"/>
    <w:rsid w:val="00CA3167"/>
    <w:rsid w:val="00CA3822"/>
    <w:rsid w:val="00CA797C"/>
    <w:rsid w:val="00CB0507"/>
    <w:rsid w:val="00CB3082"/>
    <w:rsid w:val="00CB3963"/>
    <w:rsid w:val="00CB5543"/>
    <w:rsid w:val="00CB697A"/>
    <w:rsid w:val="00CB7A04"/>
    <w:rsid w:val="00CC029A"/>
    <w:rsid w:val="00CC0A21"/>
    <w:rsid w:val="00CC0BCE"/>
    <w:rsid w:val="00CC16BB"/>
    <w:rsid w:val="00CC1712"/>
    <w:rsid w:val="00CC28C2"/>
    <w:rsid w:val="00CC3B42"/>
    <w:rsid w:val="00CC3E98"/>
    <w:rsid w:val="00CC3FAA"/>
    <w:rsid w:val="00CC5006"/>
    <w:rsid w:val="00CC50D6"/>
    <w:rsid w:val="00CC680C"/>
    <w:rsid w:val="00CC79AE"/>
    <w:rsid w:val="00CD273E"/>
    <w:rsid w:val="00CD2FE8"/>
    <w:rsid w:val="00CD34A0"/>
    <w:rsid w:val="00CD3919"/>
    <w:rsid w:val="00CD5B80"/>
    <w:rsid w:val="00CE1615"/>
    <w:rsid w:val="00CE1B46"/>
    <w:rsid w:val="00CE41B8"/>
    <w:rsid w:val="00CE48D4"/>
    <w:rsid w:val="00CE7985"/>
    <w:rsid w:val="00CF18C9"/>
    <w:rsid w:val="00CF2366"/>
    <w:rsid w:val="00CF345E"/>
    <w:rsid w:val="00CF39D7"/>
    <w:rsid w:val="00CF53B5"/>
    <w:rsid w:val="00CF7606"/>
    <w:rsid w:val="00D005D8"/>
    <w:rsid w:val="00D00A4E"/>
    <w:rsid w:val="00D01194"/>
    <w:rsid w:val="00D023D6"/>
    <w:rsid w:val="00D0318D"/>
    <w:rsid w:val="00D04984"/>
    <w:rsid w:val="00D049B6"/>
    <w:rsid w:val="00D0512E"/>
    <w:rsid w:val="00D051F7"/>
    <w:rsid w:val="00D052A9"/>
    <w:rsid w:val="00D05CF0"/>
    <w:rsid w:val="00D06E30"/>
    <w:rsid w:val="00D07A1B"/>
    <w:rsid w:val="00D10985"/>
    <w:rsid w:val="00D10CBF"/>
    <w:rsid w:val="00D11139"/>
    <w:rsid w:val="00D12EB5"/>
    <w:rsid w:val="00D159E7"/>
    <w:rsid w:val="00D176F5"/>
    <w:rsid w:val="00D17A3F"/>
    <w:rsid w:val="00D17CE0"/>
    <w:rsid w:val="00D20880"/>
    <w:rsid w:val="00D23BA8"/>
    <w:rsid w:val="00D242CA"/>
    <w:rsid w:val="00D24E06"/>
    <w:rsid w:val="00D25EB2"/>
    <w:rsid w:val="00D278F0"/>
    <w:rsid w:val="00D32FF8"/>
    <w:rsid w:val="00D34E0D"/>
    <w:rsid w:val="00D352BC"/>
    <w:rsid w:val="00D35DA3"/>
    <w:rsid w:val="00D363E1"/>
    <w:rsid w:val="00D37606"/>
    <w:rsid w:val="00D37AAA"/>
    <w:rsid w:val="00D40356"/>
    <w:rsid w:val="00D44618"/>
    <w:rsid w:val="00D45CF8"/>
    <w:rsid w:val="00D46544"/>
    <w:rsid w:val="00D472E2"/>
    <w:rsid w:val="00D51CBD"/>
    <w:rsid w:val="00D526E4"/>
    <w:rsid w:val="00D542F6"/>
    <w:rsid w:val="00D543A2"/>
    <w:rsid w:val="00D54B9B"/>
    <w:rsid w:val="00D553B1"/>
    <w:rsid w:val="00D55D28"/>
    <w:rsid w:val="00D60232"/>
    <w:rsid w:val="00D609FB"/>
    <w:rsid w:val="00D61917"/>
    <w:rsid w:val="00D61BF6"/>
    <w:rsid w:val="00D62517"/>
    <w:rsid w:val="00D63453"/>
    <w:rsid w:val="00D640BA"/>
    <w:rsid w:val="00D64130"/>
    <w:rsid w:val="00D65983"/>
    <w:rsid w:val="00D67120"/>
    <w:rsid w:val="00D701D7"/>
    <w:rsid w:val="00D708A7"/>
    <w:rsid w:val="00D709C4"/>
    <w:rsid w:val="00D71FDA"/>
    <w:rsid w:val="00D72E7C"/>
    <w:rsid w:val="00D74043"/>
    <w:rsid w:val="00D76446"/>
    <w:rsid w:val="00D76BDC"/>
    <w:rsid w:val="00D775D1"/>
    <w:rsid w:val="00D801AA"/>
    <w:rsid w:val="00D85027"/>
    <w:rsid w:val="00D9057A"/>
    <w:rsid w:val="00D93173"/>
    <w:rsid w:val="00D93855"/>
    <w:rsid w:val="00D93D40"/>
    <w:rsid w:val="00D944D1"/>
    <w:rsid w:val="00D94827"/>
    <w:rsid w:val="00D950BD"/>
    <w:rsid w:val="00D9621A"/>
    <w:rsid w:val="00DA10DB"/>
    <w:rsid w:val="00DA20A8"/>
    <w:rsid w:val="00DA22A8"/>
    <w:rsid w:val="00DA2665"/>
    <w:rsid w:val="00DA3C51"/>
    <w:rsid w:val="00DA4E73"/>
    <w:rsid w:val="00DA71E3"/>
    <w:rsid w:val="00DB05D6"/>
    <w:rsid w:val="00DB2FD2"/>
    <w:rsid w:val="00DB455A"/>
    <w:rsid w:val="00DB51DC"/>
    <w:rsid w:val="00DB612F"/>
    <w:rsid w:val="00DB6843"/>
    <w:rsid w:val="00DB68DF"/>
    <w:rsid w:val="00DB7340"/>
    <w:rsid w:val="00DC0647"/>
    <w:rsid w:val="00DC0A43"/>
    <w:rsid w:val="00DC0AFD"/>
    <w:rsid w:val="00DC1481"/>
    <w:rsid w:val="00DC4090"/>
    <w:rsid w:val="00DC5B08"/>
    <w:rsid w:val="00DC5C3A"/>
    <w:rsid w:val="00DC5FCE"/>
    <w:rsid w:val="00DC6ADA"/>
    <w:rsid w:val="00DC6F75"/>
    <w:rsid w:val="00DC7482"/>
    <w:rsid w:val="00DD0ADE"/>
    <w:rsid w:val="00DD2276"/>
    <w:rsid w:val="00DD229E"/>
    <w:rsid w:val="00DD3124"/>
    <w:rsid w:val="00DD3665"/>
    <w:rsid w:val="00DD3974"/>
    <w:rsid w:val="00DD4A06"/>
    <w:rsid w:val="00DD6ABF"/>
    <w:rsid w:val="00DD6BA1"/>
    <w:rsid w:val="00DE23F5"/>
    <w:rsid w:val="00DE40AD"/>
    <w:rsid w:val="00DE57D1"/>
    <w:rsid w:val="00DE626A"/>
    <w:rsid w:val="00DE6DB4"/>
    <w:rsid w:val="00DF496E"/>
    <w:rsid w:val="00DF5577"/>
    <w:rsid w:val="00DF5A2D"/>
    <w:rsid w:val="00DF5BAF"/>
    <w:rsid w:val="00DF7170"/>
    <w:rsid w:val="00DF775F"/>
    <w:rsid w:val="00DF7B28"/>
    <w:rsid w:val="00E0121A"/>
    <w:rsid w:val="00E01EC1"/>
    <w:rsid w:val="00E0299D"/>
    <w:rsid w:val="00E02EE7"/>
    <w:rsid w:val="00E02F9F"/>
    <w:rsid w:val="00E03113"/>
    <w:rsid w:val="00E04FDE"/>
    <w:rsid w:val="00E05016"/>
    <w:rsid w:val="00E06F31"/>
    <w:rsid w:val="00E0740D"/>
    <w:rsid w:val="00E07E9C"/>
    <w:rsid w:val="00E110EE"/>
    <w:rsid w:val="00E12F8C"/>
    <w:rsid w:val="00E1534C"/>
    <w:rsid w:val="00E166EC"/>
    <w:rsid w:val="00E16D3C"/>
    <w:rsid w:val="00E20097"/>
    <w:rsid w:val="00E20C3B"/>
    <w:rsid w:val="00E216AB"/>
    <w:rsid w:val="00E248E4"/>
    <w:rsid w:val="00E2522F"/>
    <w:rsid w:val="00E2775A"/>
    <w:rsid w:val="00E27848"/>
    <w:rsid w:val="00E27D8F"/>
    <w:rsid w:val="00E31D07"/>
    <w:rsid w:val="00E32A52"/>
    <w:rsid w:val="00E33E81"/>
    <w:rsid w:val="00E34375"/>
    <w:rsid w:val="00E3438C"/>
    <w:rsid w:val="00E34911"/>
    <w:rsid w:val="00E37303"/>
    <w:rsid w:val="00E37AB0"/>
    <w:rsid w:val="00E414DC"/>
    <w:rsid w:val="00E41584"/>
    <w:rsid w:val="00E41679"/>
    <w:rsid w:val="00E42559"/>
    <w:rsid w:val="00E436B0"/>
    <w:rsid w:val="00E4418C"/>
    <w:rsid w:val="00E4437F"/>
    <w:rsid w:val="00E51B37"/>
    <w:rsid w:val="00E52414"/>
    <w:rsid w:val="00E52EDF"/>
    <w:rsid w:val="00E53375"/>
    <w:rsid w:val="00E53527"/>
    <w:rsid w:val="00E563A8"/>
    <w:rsid w:val="00E56406"/>
    <w:rsid w:val="00E56448"/>
    <w:rsid w:val="00E56786"/>
    <w:rsid w:val="00E56BF9"/>
    <w:rsid w:val="00E57529"/>
    <w:rsid w:val="00E577CE"/>
    <w:rsid w:val="00E60D3B"/>
    <w:rsid w:val="00E61552"/>
    <w:rsid w:val="00E621B4"/>
    <w:rsid w:val="00E70EBD"/>
    <w:rsid w:val="00E71CA5"/>
    <w:rsid w:val="00E7256A"/>
    <w:rsid w:val="00E73BCE"/>
    <w:rsid w:val="00E7596D"/>
    <w:rsid w:val="00E75ECB"/>
    <w:rsid w:val="00E763EE"/>
    <w:rsid w:val="00E76577"/>
    <w:rsid w:val="00E76803"/>
    <w:rsid w:val="00E76FA8"/>
    <w:rsid w:val="00E77225"/>
    <w:rsid w:val="00E80076"/>
    <w:rsid w:val="00E80305"/>
    <w:rsid w:val="00E80CF7"/>
    <w:rsid w:val="00E80D41"/>
    <w:rsid w:val="00E8105C"/>
    <w:rsid w:val="00E81243"/>
    <w:rsid w:val="00E816C6"/>
    <w:rsid w:val="00E81B15"/>
    <w:rsid w:val="00E81BCE"/>
    <w:rsid w:val="00E82182"/>
    <w:rsid w:val="00E821AB"/>
    <w:rsid w:val="00E835E5"/>
    <w:rsid w:val="00E83D9A"/>
    <w:rsid w:val="00E8665E"/>
    <w:rsid w:val="00E87476"/>
    <w:rsid w:val="00E907F8"/>
    <w:rsid w:val="00E9285D"/>
    <w:rsid w:val="00E92B4A"/>
    <w:rsid w:val="00E9483A"/>
    <w:rsid w:val="00E975BB"/>
    <w:rsid w:val="00E97B29"/>
    <w:rsid w:val="00E97B5A"/>
    <w:rsid w:val="00EA10AA"/>
    <w:rsid w:val="00EA1DA2"/>
    <w:rsid w:val="00EA279F"/>
    <w:rsid w:val="00EA2AE2"/>
    <w:rsid w:val="00EA3359"/>
    <w:rsid w:val="00EA378B"/>
    <w:rsid w:val="00EA581A"/>
    <w:rsid w:val="00EA5CF5"/>
    <w:rsid w:val="00EA702B"/>
    <w:rsid w:val="00EA7104"/>
    <w:rsid w:val="00EB153B"/>
    <w:rsid w:val="00EB24BB"/>
    <w:rsid w:val="00EB2504"/>
    <w:rsid w:val="00EB4ED0"/>
    <w:rsid w:val="00EB6711"/>
    <w:rsid w:val="00EB7694"/>
    <w:rsid w:val="00EC1DA8"/>
    <w:rsid w:val="00EC2A8D"/>
    <w:rsid w:val="00EC3848"/>
    <w:rsid w:val="00EC3A3F"/>
    <w:rsid w:val="00ED1326"/>
    <w:rsid w:val="00ED1BF3"/>
    <w:rsid w:val="00ED395F"/>
    <w:rsid w:val="00ED47F5"/>
    <w:rsid w:val="00ED58BF"/>
    <w:rsid w:val="00ED5DAB"/>
    <w:rsid w:val="00ED604E"/>
    <w:rsid w:val="00ED61B9"/>
    <w:rsid w:val="00EE00EC"/>
    <w:rsid w:val="00EE0954"/>
    <w:rsid w:val="00EE0E16"/>
    <w:rsid w:val="00EE32FA"/>
    <w:rsid w:val="00EE3D6C"/>
    <w:rsid w:val="00EE575E"/>
    <w:rsid w:val="00EE6548"/>
    <w:rsid w:val="00EE6C29"/>
    <w:rsid w:val="00EE6C6B"/>
    <w:rsid w:val="00EE77A0"/>
    <w:rsid w:val="00EF0CF1"/>
    <w:rsid w:val="00EF17A3"/>
    <w:rsid w:val="00EF1836"/>
    <w:rsid w:val="00EF1D1E"/>
    <w:rsid w:val="00EF225C"/>
    <w:rsid w:val="00EF2AD9"/>
    <w:rsid w:val="00EF3D49"/>
    <w:rsid w:val="00EF56DB"/>
    <w:rsid w:val="00EF5753"/>
    <w:rsid w:val="00EF5E31"/>
    <w:rsid w:val="00EF6538"/>
    <w:rsid w:val="00EF78B5"/>
    <w:rsid w:val="00EF79B1"/>
    <w:rsid w:val="00F00FF4"/>
    <w:rsid w:val="00F01AD4"/>
    <w:rsid w:val="00F02D9E"/>
    <w:rsid w:val="00F03646"/>
    <w:rsid w:val="00F037E2"/>
    <w:rsid w:val="00F03B8A"/>
    <w:rsid w:val="00F04BC5"/>
    <w:rsid w:val="00F054E3"/>
    <w:rsid w:val="00F059E8"/>
    <w:rsid w:val="00F05E1E"/>
    <w:rsid w:val="00F060B6"/>
    <w:rsid w:val="00F06FFA"/>
    <w:rsid w:val="00F078B4"/>
    <w:rsid w:val="00F10450"/>
    <w:rsid w:val="00F119C6"/>
    <w:rsid w:val="00F1455B"/>
    <w:rsid w:val="00F14925"/>
    <w:rsid w:val="00F14CFD"/>
    <w:rsid w:val="00F164B5"/>
    <w:rsid w:val="00F17349"/>
    <w:rsid w:val="00F21D9A"/>
    <w:rsid w:val="00F22336"/>
    <w:rsid w:val="00F22ABC"/>
    <w:rsid w:val="00F22EB7"/>
    <w:rsid w:val="00F2341D"/>
    <w:rsid w:val="00F30325"/>
    <w:rsid w:val="00F313D5"/>
    <w:rsid w:val="00F3238A"/>
    <w:rsid w:val="00F32A65"/>
    <w:rsid w:val="00F34317"/>
    <w:rsid w:val="00F36652"/>
    <w:rsid w:val="00F370F4"/>
    <w:rsid w:val="00F3748E"/>
    <w:rsid w:val="00F375DC"/>
    <w:rsid w:val="00F4179E"/>
    <w:rsid w:val="00F41AD3"/>
    <w:rsid w:val="00F458E3"/>
    <w:rsid w:val="00F4753D"/>
    <w:rsid w:val="00F50322"/>
    <w:rsid w:val="00F50AC3"/>
    <w:rsid w:val="00F51B12"/>
    <w:rsid w:val="00F51C0E"/>
    <w:rsid w:val="00F52249"/>
    <w:rsid w:val="00F5325B"/>
    <w:rsid w:val="00F53FDD"/>
    <w:rsid w:val="00F54F08"/>
    <w:rsid w:val="00F56EC3"/>
    <w:rsid w:val="00F56EDE"/>
    <w:rsid w:val="00F57637"/>
    <w:rsid w:val="00F60DE0"/>
    <w:rsid w:val="00F61139"/>
    <w:rsid w:val="00F614BA"/>
    <w:rsid w:val="00F62102"/>
    <w:rsid w:val="00F6262F"/>
    <w:rsid w:val="00F63281"/>
    <w:rsid w:val="00F6347D"/>
    <w:rsid w:val="00F64DAB"/>
    <w:rsid w:val="00F65198"/>
    <w:rsid w:val="00F65477"/>
    <w:rsid w:val="00F678A7"/>
    <w:rsid w:val="00F703A2"/>
    <w:rsid w:val="00F72119"/>
    <w:rsid w:val="00F72414"/>
    <w:rsid w:val="00F7256E"/>
    <w:rsid w:val="00F746E1"/>
    <w:rsid w:val="00F74B46"/>
    <w:rsid w:val="00F77390"/>
    <w:rsid w:val="00F77524"/>
    <w:rsid w:val="00F8067B"/>
    <w:rsid w:val="00F812AD"/>
    <w:rsid w:val="00F83DDC"/>
    <w:rsid w:val="00F86096"/>
    <w:rsid w:val="00F87310"/>
    <w:rsid w:val="00F87D27"/>
    <w:rsid w:val="00F92D2F"/>
    <w:rsid w:val="00F967C0"/>
    <w:rsid w:val="00F97922"/>
    <w:rsid w:val="00FA1BA2"/>
    <w:rsid w:val="00FA2CBF"/>
    <w:rsid w:val="00FA538A"/>
    <w:rsid w:val="00FA7136"/>
    <w:rsid w:val="00FA72B0"/>
    <w:rsid w:val="00FA78A0"/>
    <w:rsid w:val="00FA7A6D"/>
    <w:rsid w:val="00FB23CA"/>
    <w:rsid w:val="00FB3F48"/>
    <w:rsid w:val="00FB49B4"/>
    <w:rsid w:val="00FB5722"/>
    <w:rsid w:val="00FB7137"/>
    <w:rsid w:val="00FC1573"/>
    <w:rsid w:val="00FC19BE"/>
    <w:rsid w:val="00FC332E"/>
    <w:rsid w:val="00FC50B6"/>
    <w:rsid w:val="00FC6843"/>
    <w:rsid w:val="00FC7316"/>
    <w:rsid w:val="00FD09D0"/>
    <w:rsid w:val="00FD1020"/>
    <w:rsid w:val="00FD2BEB"/>
    <w:rsid w:val="00FD2F3F"/>
    <w:rsid w:val="00FD3E63"/>
    <w:rsid w:val="00FD40A9"/>
    <w:rsid w:val="00FD4326"/>
    <w:rsid w:val="00FD4C57"/>
    <w:rsid w:val="00FE11AA"/>
    <w:rsid w:val="00FE1D3C"/>
    <w:rsid w:val="00FE1F90"/>
    <w:rsid w:val="00FE331A"/>
    <w:rsid w:val="00FE5332"/>
    <w:rsid w:val="00FE6649"/>
    <w:rsid w:val="00FF05DA"/>
    <w:rsid w:val="00FF104A"/>
    <w:rsid w:val="00FF1157"/>
    <w:rsid w:val="00FF4023"/>
    <w:rsid w:val="00FF5DA2"/>
    <w:rsid w:val="00FF69AD"/>
    <w:rsid w:val="00FF71B5"/>
    <w:rsid w:val="00FF7A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20205B"/>
  <w15:docId w15:val="{496887A2-D9EA-4427-A032-8946D9409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8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2C9"/>
  </w:style>
  <w:style w:type="paragraph" w:styleId="Ttulo1">
    <w:name w:val="heading 1"/>
    <w:basedOn w:val="Normal"/>
    <w:next w:val="Normal"/>
    <w:link w:val="Ttulo1Char"/>
    <w:uiPriority w:val="9"/>
    <w:qFormat/>
    <w:rsid w:val="00F967C0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F967C0"/>
    <w:pPr>
      <w:keepNext/>
      <w:keepLines/>
      <w:spacing w:before="200" w:after="0"/>
      <w:jc w:val="both"/>
      <w:outlineLvl w:val="1"/>
    </w:pPr>
    <w:rPr>
      <w:rFonts w:eastAsiaTheme="majorEastAsia" w:cstheme="majorBidi"/>
      <w:bCs/>
      <w:sz w:val="24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640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D640B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640B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40B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640B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640B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7701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Pa9">
    <w:name w:val="Pa9"/>
    <w:basedOn w:val="Normal"/>
    <w:next w:val="Normal"/>
    <w:uiPriority w:val="99"/>
    <w:rsid w:val="002617DC"/>
    <w:pPr>
      <w:autoSpaceDE w:val="0"/>
      <w:autoSpaceDN w:val="0"/>
      <w:adjustRightInd w:val="0"/>
      <w:spacing w:after="0" w:line="201" w:lineRule="atLeast"/>
    </w:pPr>
    <w:rPr>
      <w:rFonts w:ascii="AGaramond" w:hAnsi="AGaramond"/>
      <w:sz w:val="24"/>
      <w:szCs w:val="24"/>
    </w:rPr>
  </w:style>
  <w:style w:type="table" w:styleId="Tabelacomgrade">
    <w:name w:val="Table Grid"/>
    <w:basedOn w:val="Tabelanormal"/>
    <w:uiPriority w:val="59"/>
    <w:rsid w:val="00243B7C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550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5501A"/>
  </w:style>
  <w:style w:type="paragraph" w:styleId="Rodap">
    <w:name w:val="footer"/>
    <w:basedOn w:val="Normal"/>
    <w:link w:val="RodapChar"/>
    <w:uiPriority w:val="99"/>
    <w:semiHidden/>
    <w:unhideWhenUsed/>
    <w:rsid w:val="0045501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45501A"/>
  </w:style>
  <w:style w:type="character" w:styleId="TextodoEspaoReservado">
    <w:name w:val="Placeholder Text"/>
    <w:basedOn w:val="Fontepargpadro"/>
    <w:uiPriority w:val="99"/>
    <w:semiHidden/>
    <w:rsid w:val="001564F5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564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564F5"/>
    <w:rPr>
      <w:rFonts w:ascii="Tahoma" w:hAnsi="Tahoma" w:cs="Tahoma"/>
      <w:sz w:val="16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F967C0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F967C0"/>
    <w:rPr>
      <w:rFonts w:eastAsiaTheme="majorEastAsia" w:cstheme="majorBidi"/>
      <w:bCs/>
      <w:sz w:val="24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D640B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rsid w:val="00D640B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640B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640B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640B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640B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">
    <w:name w:val="Title"/>
    <w:basedOn w:val="Normal"/>
    <w:link w:val="TtuloChar"/>
    <w:qFormat/>
    <w:rsid w:val="00D640BA"/>
    <w:pPr>
      <w:spacing w:after="0" w:line="360" w:lineRule="auto"/>
      <w:jc w:val="center"/>
    </w:pPr>
    <w:rPr>
      <w:rFonts w:eastAsia="Times New Roman" w:cs="Arial"/>
      <w:b/>
      <w:szCs w:val="24"/>
      <w:lang w:eastAsia="pt-BR"/>
    </w:rPr>
  </w:style>
  <w:style w:type="character" w:customStyle="1" w:styleId="TtuloChar">
    <w:name w:val="Título Char"/>
    <w:basedOn w:val="Fontepargpadro"/>
    <w:link w:val="Ttulo"/>
    <w:rsid w:val="00D640BA"/>
    <w:rPr>
      <w:rFonts w:eastAsia="Times New Roman" w:cs="Arial"/>
      <w:b/>
      <w:szCs w:val="24"/>
      <w:lang w:eastAsia="pt-BR"/>
    </w:rPr>
  </w:style>
  <w:style w:type="paragraph" w:styleId="Corpodetexto2">
    <w:name w:val="Body Text 2"/>
    <w:basedOn w:val="Normal"/>
    <w:link w:val="Corpodetexto2Char"/>
    <w:rsid w:val="00AF2ACD"/>
    <w:pPr>
      <w:spacing w:after="0" w:line="240" w:lineRule="auto"/>
    </w:pPr>
    <w:rPr>
      <w:rFonts w:eastAsia="Times New Roman" w:cs="Times New Roman"/>
      <w:sz w:val="24"/>
      <w:szCs w:val="24"/>
      <w:lang w:eastAsia="pt-BR"/>
    </w:rPr>
  </w:style>
  <w:style w:type="character" w:customStyle="1" w:styleId="Corpodetexto2Char">
    <w:name w:val="Corpo de texto 2 Char"/>
    <w:basedOn w:val="Fontepargpadro"/>
    <w:link w:val="Corpodetexto2"/>
    <w:rsid w:val="00AF2ACD"/>
    <w:rPr>
      <w:rFonts w:eastAsia="Times New Roman" w:cs="Times New Roman"/>
      <w:sz w:val="24"/>
      <w:szCs w:val="24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D37606"/>
    <w:pPr>
      <w:tabs>
        <w:tab w:val="right" w:leader="dot" w:pos="9061"/>
      </w:tabs>
      <w:spacing w:after="100" w:line="240" w:lineRule="auto"/>
      <w:ind w:left="278"/>
      <w:jc w:val="center"/>
    </w:pPr>
    <w:rPr>
      <w:b/>
    </w:rPr>
  </w:style>
  <w:style w:type="character" w:styleId="Hyperlink">
    <w:name w:val="Hyperlink"/>
    <w:basedOn w:val="Fontepargpadro"/>
    <w:uiPriority w:val="99"/>
    <w:unhideWhenUsed/>
    <w:rsid w:val="00F967C0"/>
    <w:rPr>
      <w:color w:val="0000FF" w:themeColor="hyperlink"/>
      <w:u w:val="single"/>
    </w:rPr>
  </w:style>
  <w:style w:type="paragraph" w:styleId="Sumrio1">
    <w:name w:val="toc 1"/>
    <w:basedOn w:val="Normal"/>
    <w:next w:val="Normal"/>
    <w:autoRedefine/>
    <w:uiPriority w:val="39"/>
    <w:unhideWhenUsed/>
    <w:rsid w:val="00414F6C"/>
    <w:pPr>
      <w:spacing w:after="100"/>
      <w:jc w:val="both"/>
    </w:pPr>
    <w:rPr>
      <w:rFonts w:cs="Arial"/>
      <w:color w:val="000000" w:themeColor="text1"/>
      <w:sz w:val="24"/>
      <w:szCs w:val="24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397DFF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397DFF"/>
  </w:style>
  <w:style w:type="paragraph" w:styleId="CabealhodoSumrio">
    <w:name w:val="TOC Heading"/>
    <w:basedOn w:val="Ttulo1"/>
    <w:next w:val="Normal"/>
    <w:uiPriority w:val="39"/>
    <w:unhideWhenUsed/>
    <w:qFormat/>
    <w:rsid w:val="00D24E06"/>
    <w:pPr>
      <w:jc w:val="left"/>
      <w:outlineLvl w:val="9"/>
    </w:pPr>
    <w:rPr>
      <w:color w:val="365F91" w:themeColor="accent1" w:themeShade="BF"/>
    </w:rPr>
  </w:style>
  <w:style w:type="paragraph" w:styleId="Sumrio3">
    <w:name w:val="toc 3"/>
    <w:basedOn w:val="Normal"/>
    <w:next w:val="Normal"/>
    <w:autoRedefine/>
    <w:uiPriority w:val="39"/>
    <w:unhideWhenUsed/>
    <w:rsid w:val="00BB5DE2"/>
    <w:pPr>
      <w:tabs>
        <w:tab w:val="right" w:leader="dot" w:pos="8494"/>
      </w:tabs>
      <w:spacing w:before="40" w:after="40"/>
      <w:jc w:val="both"/>
    </w:pPr>
    <w:rPr>
      <w:rFonts w:cs="Arial"/>
      <w:noProof/>
      <w:sz w:val="22"/>
    </w:rPr>
  </w:style>
  <w:style w:type="character" w:styleId="Nmerodelinha">
    <w:name w:val="line number"/>
    <w:basedOn w:val="Fontepargpadro"/>
    <w:uiPriority w:val="99"/>
    <w:semiHidden/>
    <w:unhideWhenUsed/>
    <w:rsid w:val="00AE7816"/>
  </w:style>
  <w:style w:type="character" w:styleId="MenoPendente">
    <w:name w:val="Unresolved Mention"/>
    <w:basedOn w:val="Fontepargpadro"/>
    <w:uiPriority w:val="99"/>
    <w:semiHidden/>
    <w:unhideWhenUsed/>
    <w:rsid w:val="004D0778"/>
    <w:rPr>
      <w:color w:val="605E5C"/>
      <w:shd w:val="clear" w:color="auto" w:fill="E1DFDD"/>
    </w:rPr>
  </w:style>
  <w:style w:type="paragraph" w:customStyle="1" w:styleId="Default">
    <w:name w:val="Default"/>
    <w:rsid w:val="008403FF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nfase">
    <w:name w:val="Emphasis"/>
    <w:basedOn w:val="Fontepargpadro"/>
    <w:uiPriority w:val="20"/>
    <w:qFormat/>
    <w:rsid w:val="003E72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04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57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2953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rlon.atayde@ufopa.edu.b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ary_olliver@hot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uclides_luis15@hot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enhor.meupastor2017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zialimadeamorim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1FD575-B214-4F06-A7BD-B5576A136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0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zia</dc:creator>
  <cp:lastModifiedBy>PARECERISTA A</cp:lastModifiedBy>
  <cp:revision>5</cp:revision>
  <cp:lastPrinted>2020-07-29T12:50:00Z</cp:lastPrinted>
  <dcterms:created xsi:type="dcterms:W3CDTF">2020-07-29T12:50:00Z</dcterms:created>
  <dcterms:modified xsi:type="dcterms:W3CDTF">2020-07-29T13:05:00Z</dcterms:modified>
</cp:coreProperties>
</file>